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2DDF" w:rsidRDefault="00B97DE2" w:rsidP="00B97DE2">
      <w:pPr>
        <w:pStyle w:val="2"/>
        <w:jc w:val="center"/>
      </w:pPr>
      <w:bookmarkStart w:id="0" w:name="course-8-practical-machine-learning"/>
      <w:r>
        <w:t>Practical Machine Learning</w:t>
      </w:r>
    </w:p>
    <w:p w:rsidR="00FD2DDF" w:rsidRDefault="00C33CFA">
      <w:pPr>
        <w:pStyle w:val="1"/>
      </w:pPr>
      <w:bookmarkStart w:id="1" w:name="week1-"/>
      <w:bookmarkEnd w:id="0"/>
      <w:r>
        <w:t xml:space="preserve">week1 </w:t>
      </w:r>
      <w:r>
        <w:t>学习笔记</w:t>
      </w:r>
    </w:p>
    <w:bookmarkEnd w:id="1"/>
    <w:p w:rsidR="00FD2DDF" w:rsidRDefault="00C33CFA">
      <w:r>
        <w:t>相关资源</w:t>
      </w:r>
    </w:p>
    <w:p w:rsidR="00FD2DDF" w:rsidRDefault="00C33CFA">
      <w:pPr>
        <w:pStyle w:val="Compact"/>
        <w:numPr>
          <w:ilvl w:val="0"/>
          <w:numId w:val="2"/>
        </w:numPr>
      </w:pPr>
      <w:r>
        <w:t>The elements of statistical learning</w:t>
      </w:r>
    </w:p>
    <w:p w:rsidR="00FD2DDF" w:rsidRDefault="00D123D5">
      <w:pPr>
        <w:pStyle w:val="Compact"/>
        <w:numPr>
          <w:ilvl w:val="0"/>
          <w:numId w:val="2"/>
        </w:numPr>
        <w:rPr>
          <w:lang w:eastAsia="zh-CN"/>
        </w:rPr>
      </w:pPr>
      <w:hyperlink r:id="rId7">
        <w:r w:rsidR="00C33CFA">
          <w:rPr>
            <w:rStyle w:val="Link"/>
            <w:lang w:eastAsia="zh-CN"/>
          </w:rPr>
          <w:t>https://www.coursera.org/course/ml</w:t>
        </w:r>
      </w:hyperlink>
      <w:r w:rsidR="00C33CFA">
        <w:rPr>
          <w:lang w:eastAsia="zh-CN"/>
        </w:rPr>
        <w:t xml:space="preserve"> </w:t>
      </w:r>
      <w:r w:rsidR="00C33CFA">
        <w:rPr>
          <w:lang w:eastAsia="zh-CN"/>
        </w:rPr>
        <w:t>机器学习</w:t>
      </w:r>
    </w:p>
    <w:p w:rsidR="00FD2DDF" w:rsidRDefault="00D123D5">
      <w:pPr>
        <w:pStyle w:val="Compact"/>
        <w:numPr>
          <w:ilvl w:val="0"/>
          <w:numId w:val="2"/>
        </w:numPr>
      </w:pPr>
      <w:hyperlink r:id="rId8">
        <w:r w:rsidR="00C33CFA">
          <w:rPr>
            <w:rStyle w:val="Link"/>
          </w:rPr>
          <w:t>List of machine learning resources on Quora</w:t>
        </w:r>
      </w:hyperlink>
    </w:p>
    <w:p w:rsidR="00FD2DDF" w:rsidRDefault="00D123D5">
      <w:pPr>
        <w:pStyle w:val="Compact"/>
        <w:numPr>
          <w:ilvl w:val="0"/>
          <w:numId w:val="2"/>
        </w:numPr>
      </w:pPr>
      <w:hyperlink r:id="rId9">
        <w:r w:rsidR="00C33CFA">
          <w:rPr>
            <w:rStyle w:val="Link"/>
          </w:rPr>
          <w:t>List of machine learning resources from Science</w:t>
        </w:r>
      </w:hyperlink>
    </w:p>
    <w:p w:rsidR="00FD2DDF" w:rsidRDefault="00D123D5">
      <w:pPr>
        <w:pStyle w:val="Compact"/>
        <w:numPr>
          <w:ilvl w:val="0"/>
          <w:numId w:val="2"/>
        </w:numPr>
      </w:pPr>
      <w:hyperlink r:id="rId10">
        <w:r w:rsidR="00C33CFA">
          <w:rPr>
            <w:rStyle w:val="Link"/>
          </w:rPr>
          <w:t>Advanced notes from MIT open courseware</w:t>
        </w:r>
      </w:hyperlink>
    </w:p>
    <w:p w:rsidR="00FD2DDF" w:rsidRDefault="00D123D5">
      <w:pPr>
        <w:pStyle w:val="Compact"/>
        <w:numPr>
          <w:ilvl w:val="0"/>
          <w:numId w:val="2"/>
        </w:numPr>
      </w:pPr>
      <w:hyperlink r:id="rId11">
        <w:r w:rsidR="00C33CFA">
          <w:rPr>
            <w:rStyle w:val="Link"/>
          </w:rPr>
          <w:t>Advanced notes from CMU</w:t>
        </w:r>
      </w:hyperlink>
    </w:p>
    <w:p w:rsidR="00FD2DDF" w:rsidRDefault="00D123D5">
      <w:pPr>
        <w:pStyle w:val="Compact"/>
        <w:numPr>
          <w:ilvl w:val="0"/>
          <w:numId w:val="2"/>
        </w:numPr>
      </w:pPr>
      <w:hyperlink r:id="rId12">
        <w:r w:rsidR="00C33CFA">
          <w:rPr>
            <w:rStyle w:val="Link"/>
          </w:rPr>
          <w:t>Kaggle - machine learning competitions</w:t>
        </w:r>
      </w:hyperlink>
    </w:p>
    <w:p w:rsidR="00FD2DDF" w:rsidRDefault="00C33CFA">
      <w:pPr>
        <w:pStyle w:val="2"/>
      </w:pPr>
      <w:bookmarkStart w:id="2" w:name="the-components-of-a-predictor"/>
      <w:r>
        <w:t>1. the components of a predictor</w:t>
      </w:r>
    </w:p>
    <w:bookmarkEnd w:id="2"/>
    <w:p w:rsidR="00FD2DDF" w:rsidRDefault="00C33CFA">
      <w:pPr>
        <w:pStyle w:val="Compact"/>
        <w:numPr>
          <w:ilvl w:val="0"/>
          <w:numId w:val="3"/>
        </w:numPr>
      </w:pPr>
      <w:r>
        <w:t>question</w:t>
      </w:r>
    </w:p>
    <w:p w:rsidR="00FD2DDF" w:rsidRDefault="00C33CFA">
      <w:pPr>
        <w:pStyle w:val="Compact"/>
        <w:numPr>
          <w:ilvl w:val="0"/>
          <w:numId w:val="3"/>
        </w:numPr>
      </w:pPr>
      <w:r>
        <w:t xml:space="preserve">input data: </w:t>
      </w:r>
      <w:r>
        <w:t>注意</w:t>
      </w:r>
      <w:r>
        <w:t>garbage in =&gt; garbage out,more data is better than better models</w:t>
      </w:r>
    </w:p>
    <w:p w:rsidR="00FD2DDF" w:rsidRDefault="00C33CFA">
      <w:pPr>
        <w:pStyle w:val="Compact"/>
        <w:numPr>
          <w:ilvl w:val="0"/>
          <w:numId w:val="3"/>
        </w:numPr>
      </w:pPr>
      <w:r>
        <w:t>features</w:t>
      </w:r>
    </w:p>
    <w:p w:rsidR="00FD2DDF" w:rsidRDefault="00C33CFA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algorithm</w:t>
      </w:r>
      <w:r>
        <w:rPr>
          <w:lang w:eastAsia="zh-CN"/>
        </w:rPr>
        <w:t>：准确，简单，解释性，快速，可大规模</w:t>
      </w:r>
    </w:p>
    <w:p w:rsidR="00FD2DDF" w:rsidRDefault="00C33CFA">
      <w:pPr>
        <w:pStyle w:val="Compact"/>
        <w:numPr>
          <w:ilvl w:val="0"/>
          <w:numId w:val="3"/>
        </w:numPr>
      </w:pPr>
      <w:r>
        <w:t>parameters</w:t>
      </w:r>
    </w:p>
    <w:p w:rsidR="00FD2DDF" w:rsidRDefault="00C33CFA">
      <w:pPr>
        <w:pStyle w:val="Compact"/>
        <w:numPr>
          <w:ilvl w:val="0"/>
          <w:numId w:val="3"/>
        </w:numPr>
      </w:pPr>
      <w:r>
        <w:t>evaluation e.g.</w:t>
      </w:r>
      <w:r>
        <w:t>垃圾邮件分类</w:t>
      </w:r>
    </w:p>
    <w:p w:rsidR="00FD2DDF" w:rsidRDefault="00C33C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spa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pam) </w:t>
      </w:r>
    </w:p>
    <w:p w:rsidR="00FD2DDF" w:rsidRDefault="00C33CFA">
      <w:pPr>
        <w:rPr>
          <w:lang w:eastAsia="zh-CN"/>
        </w:rPr>
      </w:pPr>
      <w:r>
        <w:rPr>
          <w:lang w:eastAsia="zh-CN"/>
        </w:rPr>
        <w:t>比如查看</w:t>
      </w:r>
      <w:r>
        <w:rPr>
          <w:lang w:eastAsia="zh-CN"/>
        </w:rPr>
        <w:t>'your'</w:t>
      </w:r>
      <w:r>
        <w:rPr>
          <w:lang w:eastAsia="zh-CN"/>
        </w:rPr>
        <w:t>这个词在两类下的分布</w:t>
      </w:r>
      <w:r>
        <w:rPr>
          <w:lang w:eastAsia="zh-CN"/>
        </w:rPr>
        <w:t>,</w:t>
      </w:r>
      <w:r>
        <w:rPr>
          <w:lang w:eastAsia="zh-CN"/>
        </w:rPr>
        <w:t>并且假设选择</w:t>
      </w:r>
      <w:r>
        <w:rPr>
          <w:lang w:eastAsia="zh-CN"/>
        </w:rPr>
        <w:t>0.5</w:t>
      </w:r>
      <w:r>
        <w:rPr>
          <w:lang w:eastAsia="zh-CN"/>
        </w:rPr>
        <w:t>的分界线</w:t>
      </w:r>
    </w:p>
    <w:p w:rsidR="00FD2DDF" w:rsidRDefault="00C33C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spam$your[spam$type==</w:t>
      </w:r>
      <w:r>
        <w:rPr>
          <w:rStyle w:val="StringTok"/>
        </w:rPr>
        <w:t>"nonspam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requncy of 'your'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spam$your[spam$type==</w:t>
      </w:r>
      <w:r>
        <w:rPr>
          <w:rStyle w:val="StringTok"/>
        </w:rPr>
        <w:t>"spam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FD2DDF" w:rsidRDefault="00C33CFA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est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2DDF" w:rsidRDefault="00C33CFA">
      <w:pPr>
        <w:rPr>
          <w:lang w:eastAsia="zh-CN"/>
        </w:rPr>
      </w:pPr>
      <w:r>
        <w:rPr>
          <w:lang w:eastAsia="zh-CN"/>
        </w:rPr>
        <w:t>按照以上的一个简单的分类方法进行分类，效果如下</w:t>
      </w:r>
    </w:p>
    <w:p w:rsidR="00FD2DDF" w:rsidRDefault="00C33CFA">
      <w:pPr>
        <w:pStyle w:val="SourceCode"/>
      </w:pPr>
      <w:r>
        <w:rPr>
          <w:rStyle w:val="NormalTok"/>
        </w:rPr>
        <w:t>prediction=</w:t>
      </w:r>
      <w:r>
        <w:rPr>
          <w:rStyle w:val="KeywordTok"/>
        </w:rPr>
        <w:t>ifelse</w:t>
      </w:r>
      <w:r>
        <w:rPr>
          <w:rStyle w:val="NormalTok"/>
        </w:rPr>
        <w:t>(spam$your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spam"</w:t>
      </w:r>
      <w:r>
        <w:rPr>
          <w:rStyle w:val="NormalTok"/>
        </w:rPr>
        <w:t>,</w:t>
      </w:r>
      <w:r>
        <w:rPr>
          <w:rStyle w:val="StringTok"/>
        </w:rPr>
        <w:t>"nonspa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pam$type,prediction)</w:t>
      </w:r>
    </w:p>
    <w:p w:rsidR="00FD2DDF" w:rsidRDefault="00C33CFA">
      <w:pPr>
        <w:pStyle w:val="SourceCode"/>
      </w:pPr>
      <w:r>
        <w:rPr>
          <w:rStyle w:val="VerbatimChar"/>
        </w:rPr>
        <w:t>##          prediction</w:t>
      </w:r>
      <w:r>
        <w:br/>
      </w:r>
      <w:r>
        <w:rPr>
          <w:rStyle w:val="VerbatimChar"/>
        </w:rPr>
        <w:t>##           nonspam spam</w:t>
      </w:r>
      <w:r>
        <w:br/>
      </w:r>
      <w:r>
        <w:rPr>
          <w:rStyle w:val="VerbatimChar"/>
        </w:rPr>
        <w:t>##   nonspam    2112  676</w:t>
      </w:r>
      <w:r>
        <w:br/>
      </w:r>
      <w:r>
        <w:rPr>
          <w:rStyle w:val="VerbatimChar"/>
        </w:rPr>
        <w:t>##   spam        468 1345</w:t>
      </w:r>
    </w:p>
    <w:p w:rsidR="00FD2DDF" w:rsidRDefault="00C33CFA">
      <w:pPr>
        <w:pStyle w:val="2"/>
      </w:pPr>
      <w:bookmarkStart w:id="3" w:name="一些概念吧"/>
      <w:r>
        <w:t>2.</w:t>
      </w:r>
      <w:r>
        <w:t>一些概念吧</w:t>
      </w:r>
    </w:p>
    <w:p w:rsidR="00FD2DDF" w:rsidRDefault="00C33CFA">
      <w:pPr>
        <w:pStyle w:val="3"/>
      </w:pPr>
      <w:bookmarkStart w:id="4" w:name="sample-error"/>
      <w:bookmarkEnd w:id="3"/>
      <w:r>
        <w:t>sample error</w:t>
      </w:r>
    </w:p>
    <w:bookmarkEnd w:id="4"/>
    <w:p w:rsidR="00FD2DDF" w:rsidRDefault="00C33CFA">
      <w:pPr>
        <w:pStyle w:val="Compact"/>
        <w:numPr>
          <w:ilvl w:val="0"/>
          <w:numId w:val="4"/>
        </w:numPr>
      </w:pPr>
      <w:r>
        <w:t>in sample error</w:t>
      </w:r>
      <w:r>
        <w:t>：</w:t>
      </w:r>
      <w:r>
        <w:t>training set</w:t>
      </w:r>
    </w:p>
    <w:p w:rsidR="00FD2DDF" w:rsidRDefault="00C33CFA">
      <w:pPr>
        <w:pStyle w:val="Compact"/>
        <w:numPr>
          <w:ilvl w:val="0"/>
          <w:numId w:val="4"/>
        </w:numPr>
      </w:pPr>
      <w:r>
        <w:t>out of sample error:test set</w:t>
      </w:r>
      <w:r>
        <w:t>泛化误差。这个才是真正有用的！</w:t>
      </w:r>
    </w:p>
    <w:p w:rsidR="00FD2DDF" w:rsidRDefault="00C33CFA">
      <w:r>
        <w:t>一般来说：</w:t>
      </w:r>
      <w:r>
        <w:t>in sample error&lt; out of sample error,</w:t>
      </w:r>
      <w:r w:rsidR="00881095">
        <w:t xml:space="preserve"> </w:t>
      </w:r>
      <w:r>
        <w:t>会有过拟合的问题。</w:t>
      </w:r>
    </w:p>
    <w:p w:rsidR="00B97DE2" w:rsidRDefault="00B97DE2"/>
    <w:p w:rsidR="00B97DE2" w:rsidRDefault="00B97DE2" w:rsidP="00B97DE2">
      <w:pPr>
        <w:pStyle w:val="3"/>
      </w:pPr>
      <w:bookmarkStart w:id="5" w:name="study-design"/>
      <w:r>
        <w:t>study design</w:t>
      </w:r>
    </w:p>
    <w:bookmarkEnd w:id="5"/>
    <w:p w:rsidR="00B97DE2" w:rsidRDefault="00B97DE2" w:rsidP="00B97DE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训练集</w:t>
      </w:r>
      <w:r>
        <w:rPr>
          <w:lang w:eastAsia="zh-CN"/>
        </w:rPr>
        <w:t>+</w:t>
      </w:r>
      <w:r>
        <w:rPr>
          <w:lang w:eastAsia="zh-CN"/>
        </w:rPr>
        <w:t>测试集</w:t>
      </w:r>
      <w:r>
        <w:rPr>
          <w:lang w:eastAsia="zh-CN"/>
        </w:rPr>
        <w:t>+</w:t>
      </w:r>
      <w:r>
        <w:rPr>
          <w:lang w:eastAsia="zh-CN"/>
        </w:rPr>
        <w:t>验证集</w:t>
      </w:r>
      <w:r>
        <w:rPr>
          <w:lang w:eastAsia="zh-CN"/>
        </w:rPr>
        <w:t>(</w:t>
      </w:r>
      <w:r>
        <w:rPr>
          <w:lang w:eastAsia="zh-CN"/>
        </w:rPr>
        <w:t>可无</w:t>
      </w:r>
      <w:r>
        <w:rPr>
          <w:lang w:eastAsia="zh-CN"/>
        </w:rPr>
        <w:t>)</w:t>
      </w:r>
    </w:p>
    <w:p w:rsidR="00B97DE2" w:rsidRDefault="00B97DE2" w:rsidP="00B97DE2">
      <w:pPr>
        <w:pStyle w:val="Compact"/>
        <w:numPr>
          <w:ilvl w:val="0"/>
          <w:numId w:val="5"/>
        </w:numPr>
      </w:pPr>
      <w:r>
        <w:t>交叉验证</w:t>
      </w:r>
      <w:r>
        <w:t>CV</w:t>
      </w:r>
    </w:p>
    <w:p w:rsidR="00B97DE2" w:rsidRDefault="00B97DE2" w:rsidP="00B97DE2">
      <w:pPr>
        <w:pStyle w:val="3"/>
      </w:pPr>
      <w:bookmarkStart w:id="6" w:name="types-of-errors"/>
      <w:r>
        <w:lastRenderedPageBreak/>
        <w:t>types of errors</w:t>
      </w:r>
    </w:p>
    <w:bookmarkEnd w:id="6"/>
    <w:p w:rsidR="00B97DE2" w:rsidRDefault="00B97DE2" w:rsidP="00B97DE2">
      <w:pPr>
        <w:rPr>
          <w:lang w:eastAsia="zh-CN"/>
        </w:rPr>
      </w:pPr>
      <w:r>
        <w:rPr>
          <w:lang w:eastAsia="zh-CN"/>
        </w:rPr>
        <w:t>TP,FP,TN,FN</w:t>
      </w:r>
      <w:r>
        <w:rPr>
          <w:lang w:eastAsia="zh-CN"/>
        </w:rPr>
        <w:t>这些概念在</w:t>
      </w:r>
      <w:r>
        <w:rPr>
          <w:lang w:eastAsia="zh-CN"/>
        </w:rPr>
        <w:t xml:space="preserve">C6 </w:t>
      </w:r>
      <w:r>
        <w:rPr>
          <w:lang w:eastAsia="zh-CN"/>
        </w:rPr>
        <w:t>统计推断那门课中有一个图的展示</w:t>
      </w:r>
      <w:r>
        <w:rPr>
          <w:lang w:eastAsia="zh-CN"/>
        </w:rPr>
        <w:br/>
      </w:r>
      <w:hyperlink r:id="rId14">
        <w:hyperlink r:id="rId15">
          <w:r>
            <w:rPr>
              <w:rStyle w:val="Link"/>
              <w:lang w:eastAsia="zh-CN"/>
            </w:rPr>
            <w:t>http://en.wikipedia.org/wiki/Sensitivity_and_specificity</w:t>
          </w:r>
        </w:hyperlink>
      </w:hyperlink>
    </w:p>
    <w:p w:rsidR="00B97DE2" w:rsidRDefault="00B97DE2" w:rsidP="00B97DE2">
      <w:pPr>
        <w:rPr>
          <w:lang w:eastAsia="zh-CN"/>
        </w:rPr>
      </w:pPr>
      <w:r>
        <w:rPr>
          <w:lang w:eastAsia="zh-CN"/>
        </w:rPr>
        <w:t>课件中的例子讲的挺清楚的。</w:t>
      </w:r>
    </w:p>
    <w:p w:rsidR="00881095" w:rsidRPr="00881095" w:rsidRDefault="00881095" w:rsidP="00881095">
      <w:pPr>
        <w:spacing w:before="0" w:after="150" w:line="300" w:lineRule="atLeast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一些</w:t>
      </w: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evaluation</w:t>
      </w: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标准：</w:t>
      </w:r>
    </w:p>
    <w:p w:rsidR="00881095" w:rsidRPr="00881095" w:rsidRDefault="00881095" w:rsidP="00881095">
      <w:pPr>
        <w:numPr>
          <w:ilvl w:val="0"/>
          <w:numId w:val="8"/>
        </w:numPr>
        <w:spacing w:before="100" w:beforeAutospacing="1" w:after="100" w:afterAutospacing="1" w:line="300" w:lineRule="atLeast"/>
        <w:ind w:left="375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MSE,RMSE</w:t>
      </w: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，对异常值敏感</w:t>
      </w:r>
    </w:p>
    <w:p w:rsidR="00881095" w:rsidRPr="00881095" w:rsidRDefault="00881095" w:rsidP="00881095">
      <w:pPr>
        <w:numPr>
          <w:ilvl w:val="0"/>
          <w:numId w:val="8"/>
        </w:numPr>
        <w:spacing w:before="100" w:beforeAutospacing="1" w:after="100" w:afterAutospacing="1" w:line="300" w:lineRule="atLeast"/>
        <w:ind w:left="375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median absolute deviation</w:t>
      </w: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：比较</w:t>
      </w: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robust</w:t>
      </w:r>
    </w:p>
    <w:p w:rsidR="00881095" w:rsidRPr="00881095" w:rsidRDefault="00881095" w:rsidP="00881095">
      <w:pPr>
        <w:numPr>
          <w:ilvl w:val="0"/>
          <w:numId w:val="8"/>
        </w:numPr>
        <w:spacing w:before="100" w:beforeAutospacing="1" w:after="100" w:afterAutospacing="1" w:line="300" w:lineRule="atLeast"/>
        <w:ind w:left="375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sensitivity</w:t>
      </w:r>
    </w:p>
    <w:p w:rsidR="00881095" w:rsidRPr="00881095" w:rsidRDefault="00881095" w:rsidP="00881095">
      <w:pPr>
        <w:numPr>
          <w:ilvl w:val="0"/>
          <w:numId w:val="8"/>
        </w:numPr>
        <w:spacing w:before="100" w:beforeAutospacing="1" w:after="100" w:afterAutospacing="1" w:line="300" w:lineRule="atLeast"/>
        <w:ind w:left="375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specificity</w:t>
      </w:r>
    </w:p>
    <w:p w:rsidR="00881095" w:rsidRPr="00881095" w:rsidRDefault="00881095" w:rsidP="00881095">
      <w:pPr>
        <w:numPr>
          <w:ilvl w:val="0"/>
          <w:numId w:val="8"/>
        </w:numPr>
        <w:spacing w:before="100" w:beforeAutospacing="1" w:after="100" w:afterAutospacing="1" w:line="300" w:lineRule="atLeast"/>
        <w:ind w:left="375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accuracy</w:t>
      </w:r>
    </w:p>
    <w:p w:rsidR="00881095" w:rsidRDefault="00881095" w:rsidP="00881095">
      <w:pPr>
        <w:numPr>
          <w:ilvl w:val="0"/>
          <w:numId w:val="8"/>
        </w:numPr>
        <w:spacing w:before="0" w:beforeAutospacing="1" w:after="0" w:afterAutospacing="1" w:line="300" w:lineRule="atLeast"/>
        <w:ind w:left="375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concordance</w:t>
      </w: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t>：分类数据，比如可以用</w:t>
      </w:r>
      <w:r w:rsidRPr="00881095"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  <w:br/>
      </w:r>
      <w:hyperlink r:id="rId16" w:history="1">
        <w:r w:rsidRPr="00881095">
          <w:rPr>
            <w:rFonts w:ascii="Helvetica" w:eastAsia="宋体" w:hAnsi="Helvetica" w:cs="宋体"/>
            <w:color w:val="0088CC"/>
            <w:sz w:val="21"/>
            <w:szCs w:val="21"/>
            <w:u w:val="single"/>
            <w:shd w:val="clear" w:color="auto" w:fill="FFFFFF"/>
            <w:lang w:eastAsia="zh-CN"/>
          </w:rPr>
          <w:t>http://en.wikipedia.org/wiki/Cohen%27s_kappa</w:t>
        </w:r>
      </w:hyperlink>
    </w:p>
    <w:p w:rsidR="00B97DE2" w:rsidRPr="00881095" w:rsidRDefault="00881095" w:rsidP="00881095">
      <w:pPr>
        <w:spacing w:before="0" w:beforeAutospacing="1" w:after="0" w:afterAutospacing="1" w:line="300" w:lineRule="atLeast"/>
        <w:ind w:left="375"/>
        <w:rPr>
          <w:rFonts w:ascii="Helvetica" w:eastAsia="宋体" w:hAnsi="Helvetica" w:cs="宋体"/>
          <w:color w:val="333333"/>
          <w:sz w:val="21"/>
          <w:szCs w:val="21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inline distT="0" distB="0" distL="0" distR="0" wp14:anchorId="4CDE3732" wp14:editId="35651AD4">
            <wp:extent cx="1190625" cy="4286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DE2" w:rsidRDefault="00B97DE2" w:rsidP="00B97DE2">
      <w:pPr>
        <w:pStyle w:val="3"/>
        <w:rPr>
          <w:lang w:eastAsia="zh-CN"/>
        </w:rPr>
      </w:pPr>
      <w:bookmarkStart w:id="7" w:name="roc"/>
      <w:r>
        <w:rPr>
          <w:lang w:eastAsia="zh-CN"/>
        </w:rPr>
        <w:t>ROC</w:t>
      </w:r>
      <w:r>
        <w:rPr>
          <w:lang w:eastAsia="zh-CN"/>
        </w:rPr>
        <w:t>曲线</w:t>
      </w:r>
    </w:p>
    <w:bookmarkEnd w:id="7"/>
    <w:p w:rsidR="00B97DE2" w:rsidRDefault="00B97DE2" w:rsidP="00B97DE2">
      <w:pPr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"http://zh.wikipedia.org/wiki/ROC%E6%9B%B2%E7%BA%BF" \h </w:instrText>
      </w:r>
      <w:r>
        <w:fldChar w:fldCharType="separate"/>
      </w:r>
      <w:r>
        <w:rPr>
          <w:rStyle w:val="Link"/>
          <w:lang w:eastAsia="zh-CN"/>
        </w:rPr>
        <w:t>wiki</w:t>
      </w:r>
      <w:r>
        <w:rPr>
          <w:rStyle w:val="Link"/>
          <w:lang w:eastAsia="zh-CN"/>
        </w:rPr>
        <w:t>解释</w:t>
      </w:r>
      <w:r>
        <w:rPr>
          <w:rStyle w:val="Link"/>
        </w:rPr>
        <w:fldChar w:fldCharType="end"/>
      </w:r>
    </w:p>
    <w:p w:rsidR="00B97DE2" w:rsidRDefault="00B97DE2" w:rsidP="00B97DE2">
      <w:r>
        <w:rPr>
          <w:lang w:eastAsia="zh-CN"/>
        </w:rPr>
        <w:t>在二分类预测中结果是</w:t>
      </w:r>
      <w:r>
        <w:rPr>
          <w:lang w:eastAsia="zh-CN"/>
        </w:rPr>
        <w:t>0,1.</w:t>
      </w:r>
      <w:r>
        <w:rPr>
          <w:lang w:eastAsia="zh-CN"/>
        </w:rPr>
        <w:t>但是实际模型算出来的一般是一个连续的数，比如</w:t>
      </w:r>
      <w:r>
        <w:rPr>
          <w:lang w:eastAsia="zh-CN"/>
        </w:rPr>
        <w:t>[0,1]</w:t>
      </w:r>
      <w:r>
        <w:rPr>
          <w:lang w:eastAsia="zh-CN"/>
        </w:rPr>
        <w:t>上的一个数。</w:t>
      </w:r>
      <w:r>
        <w:rPr>
          <w:lang w:eastAsia="zh-CN"/>
        </w:rPr>
        <w:br/>
      </w:r>
      <w:r>
        <w:t>每选择一个</w:t>
      </w:r>
      <w:r>
        <w:t>cut off point</w:t>
      </w:r>
      <w:r>
        <w:t>就会有不同的</w:t>
      </w:r>
      <w:r>
        <w:t>sensitivity</w:t>
      </w:r>
      <w:r>
        <w:t>和</w:t>
      </w:r>
      <w:r>
        <w:t>specificity</w:t>
      </w:r>
      <w:r>
        <w:t>。将这些点在图上表示出来就构成了</w:t>
      </w:r>
      <w:r>
        <w:t>ROC Curve</w:t>
      </w:r>
    </w:p>
    <w:p w:rsidR="00B97DE2" w:rsidRDefault="00B97DE2" w:rsidP="00B97DE2">
      <w:pPr>
        <w:pStyle w:val="Compact"/>
        <w:numPr>
          <w:ilvl w:val="0"/>
          <w:numId w:val="5"/>
        </w:numPr>
      </w:pPr>
      <w:r>
        <w:t>x</w:t>
      </w:r>
      <w:r>
        <w:t>轴：</w:t>
      </w:r>
      <w:r>
        <w:t>FP=1-specificity</w:t>
      </w:r>
    </w:p>
    <w:p w:rsidR="00B97DE2" w:rsidRDefault="00B97DE2" w:rsidP="00B97DE2">
      <w:pPr>
        <w:pStyle w:val="Compact"/>
        <w:numPr>
          <w:ilvl w:val="0"/>
          <w:numId w:val="5"/>
        </w:numPr>
      </w:pPr>
      <w:r>
        <w:t>y</w:t>
      </w:r>
      <w:r>
        <w:t>轴：</w:t>
      </w:r>
      <w:r>
        <w:t>sensitivity</w:t>
      </w:r>
      <w:r>
        <w:t>，</w:t>
      </w:r>
      <w:r>
        <w:t>TP</w:t>
      </w:r>
    </w:p>
    <w:p w:rsidR="00B97DE2" w:rsidRDefault="00B97DE2" w:rsidP="00B97DE2">
      <w:r>
        <w:t>用来平衡</w:t>
      </w:r>
      <w:r>
        <w:t>sensitivity</w:t>
      </w:r>
      <w:r>
        <w:t>和</w:t>
      </w:r>
      <w:r>
        <w:t>specificity</w:t>
      </w:r>
      <w:r>
        <w:t>，希望两者都大</w:t>
      </w:r>
    </w:p>
    <w:p w:rsidR="00B97DE2" w:rsidRDefault="00B97DE2" w:rsidP="00B97DE2">
      <w:pPr>
        <w:rPr>
          <w:lang w:eastAsia="zh-CN"/>
        </w:rPr>
      </w:pPr>
      <w:r>
        <w:rPr>
          <w:lang w:eastAsia="zh-CN"/>
        </w:rPr>
        <w:t>ROC</w:t>
      </w:r>
      <w:r>
        <w:rPr>
          <w:lang w:eastAsia="zh-CN"/>
        </w:rPr>
        <w:t>曲线围成的面积记为</w:t>
      </w:r>
      <w:r>
        <w:rPr>
          <w:lang w:eastAsia="zh-CN"/>
        </w:rPr>
        <w:t>AUC,</w:t>
      </w:r>
      <w:r>
        <w:rPr>
          <w:lang w:eastAsia="zh-CN"/>
        </w:rPr>
        <w:t>一般来说，面积越大越好</w:t>
      </w:r>
    </w:p>
    <w:p w:rsidR="00B97DE2" w:rsidRDefault="00B97DE2" w:rsidP="00B97DE2">
      <w:pPr>
        <w:pStyle w:val="3"/>
      </w:pPr>
      <w:bookmarkStart w:id="8" w:name="交叉验证"/>
      <w:r>
        <w:t>交叉验证</w:t>
      </w:r>
    </w:p>
    <w:bookmarkEnd w:id="8"/>
    <w:p w:rsidR="00B97DE2" w:rsidRDefault="00B97DE2" w:rsidP="00B97DE2">
      <w:pPr>
        <w:pStyle w:val="Compact"/>
        <w:numPr>
          <w:ilvl w:val="0"/>
          <w:numId w:val="5"/>
        </w:numPr>
      </w:pPr>
      <w:r>
        <w:t>k</w:t>
      </w:r>
      <w:r>
        <w:t>重交叉验证</w:t>
      </w:r>
    </w:p>
    <w:p w:rsidR="00B97DE2" w:rsidRDefault="00B97DE2" w:rsidP="00B97DE2">
      <w:pPr>
        <w:pStyle w:val="Compact"/>
        <w:numPr>
          <w:ilvl w:val="0"/>
          <w:numId w:val="5"/>
        </w:numPr>
      </w:pPr>
      <w:r>
        <w:t>leve one out</w:t>
      </w:r>
    </w:p>
    <w:p w:rsidR="00B97DE2" w:rsidRDefault="00B97DE2" w:rsidP="00B97DE2">
      <w:pPr>
        <w:pStyle w:val="3"/>
      </w:pPr>
      <w:bookmarkStart w:id="9" w:name="the-data-set"/>
      <w:r>
        <w:t>the data set</w:t>
      </w:r>
    </w:p>
    <w:bookmarkEnd w:id="9"/>
    <w:p w:rsidR="00B97DE2" w:rsidRDefault="00B97DE2" w:rsidP="00B97DE2">
      <w:r>
        <w:t>predict x use data that are related to x.</w:t>
      </w:r>
    </w:p>
    <w:p w:rsidR="00B97DE2" w:rsidRDefault="00B97DE2" w:rsidP="00B97DE2">
      <w:pPr>
        <w:pStyle w:val="1"/>
      </w:pPr>
      <w:bookmarkStart w:id="10" w:name="week2-"/>
      <w:r>
        <w:lastRenderedPageBreak/>
        <w:t xml:space="preserve">week2 </w:t>
      </w:r>
      <w:r>
        <w:t>学习笔记</w:t>
      </w:r>
    </w:p>
    <w:p w:rsidR="00B97DE2" w:rsidRDefault="00B97DE2" w:rsidP="00881095">
      <w:pPr>
        <w:pStyle w:val="2"/>
        <w:numPr>
          <w:ilvl w:val="0"/>
          <w:numId w:val="7"/>
        </w:numPr>
      </w:pPr>
      <w:bookmarkStart w:id="11" w:name="caret-package"/>
      <w:bookmarkEnd w:id="10"/>
      <w:r>
        <w:t>caret package</w:t>
      </w:r>
    </w:p>
    <w:bookmarkEnd w:id="11"/>
    <w:p w:rsidR="00B97DE2" w:rsidRDefault="00B97DE2" w:rsidP="00B97DE2">
      <w:r>
        <w:rPr>
          <w:lang w:eastAsia="zh-CN"/>
        </w:rPr>
        <w:t>统一的框架，资源</w:t>
      </w:r>
      <w:r>
        <w:rPr>
          <w:lang w:eastAsia="zh-CN"/>
        </w:rPr>
        <w:t>:</w:t>
      </w:r>
      <w:r>
        <w:rPr>
          <w:lang w:eastAsia="zh-CN"/>
        </w:rPr>
        <w:br/>
        <w:t>1. caret</w:t>
      </w:r>
      <w:r>
        <w:rPr>
          <w:lang w:eastAsia="zh-CN"/>
        </w:rPr>
        <w:t>包自身说明文档</w:t>
      </w:r>
      <w:r>
        <w:rPr>
          <w:lang w:eastAsia="zh-CN"/>
        </w:rPr>
        <w:br/>
        <w:t xml:space="preserve">2. </w:t>
      </w:r>
      <w:hyperlink r:id="rId18">
        <w:r>
          <w:rPr>
            <w:rStyle w:val="Link"/>
          </w:rPr>
          <w:t>http://www.edii.uclm.es/~useR-2013/Tutorials/kuhn/user_caret_2up.pdf</w:t>
        </w:r>
      </w:hyperlink>
    </w:p>
    <w:p w:rsidR="00B97DE2" w:rsidRDefault="00B97DE2" w:rsidP="00881095">
      <w:pPr>
        <w:pStyle w:val="2"/>
        <w:numPr>
          <w:ilvl w:val="0"/>
          <w:numId w:val="7"/>
        </w:numPr>
      </w:pPr>
      <w:bookmarkStart w:id="12" w:name="data-slicing"/>
      <w:r>
        <w:t>data slicing</w:t>
      </w:r>
    </w:p>
    <w:bookmarkEnd w:id="12"/>
    <w:p w:rsidR="00B97DE2" w:rsidRDefault="00B97DE2" w:rsidP="00B97DE2">
      <w:r>
        <w:t>比如</w:t>
      </w:r>
      <w:r>
        <w:t>createDataPartition</w:t>
      </w:r>
      <w:r>
        <w:t>，</w:t>
      </w:r>
      <w:r>
        <w:t>createFolds</w:t>
      </w:r>
    </w:p>
    <w:p w:rsidR="00B97DE2" w:rsidRDefault="00B97DE2" w:rsidP="00B97D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spam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将数据按照比例进行训练集和测试集分割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spam$type,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training&lt;-spam[intrain,]</w:t>
      </w:r>
      <w:r>
        <w:br/>
      </w:r>
      <w:r>
        <w:rPr>
          <w:rStyle w:val="NormalTok"/>
        </w:rPr>
        <w:t>testing&lt;-spam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:rsidR="00B97DE2" w:rsidRDefault="00B97DE2" w:rsidP="00B97DE2">
      <w:pPr>
        <w:pStyle w:val="SourceCode"/>
      </w:pPr>
      <w:r>
        <w:rPr>
          <w:rStyle w:val="CommentTok"/>
        </w:rPr>
        <w:t>#k-fold</w:t>
      </w:r>
      <w:r>
        <w:br/>
      </w:r>
      <w:r>
        <w:rPr>
          <w:rStyle w:val="NormalTok"/>
        </w:rPr>
        <w:t>folds&lt;-</w:t>
      </w:r>
      <w:r>
        <w:rPr>
          <w:rStyle w:val="KeywordTok"/>
        </w:rPr>
        <w:t>createFold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spam$type,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NormalTok"/>
        </w:rPr>
        <w:t>T,</w:t>
      </w:r>
      <w:r>
        <w:rPr>
          <w:rStyle w:val="DataTypeTok"/>
        </w:rPr>
        <w:t>returnTrai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olds)</w:t>
      </w:r>
    </w:p>
    <w:p w:rsidR="00B97DE2" w:rsidRDefault="00B97DE2" w:rsidP="00B97DE2">
      <w:pPr>
        <w:pStyle w:val="SourceCode"/>
      </w:pPr>
      <w:r>
        <w:rPr>
          <w:rStyle w:val="VerbatimChar"/>
        </w:rPr>
        <w:t>folds&lt;-createResample(y=spam$type,times=10,list=T)</w:t>
      </w:r>
      <w:r>
        <w:br/>
      </w:r>
      <w:r>
        <w:rPr>
          <w:rStyle w:val="VerbatimChar"/>
        </w:rPr>
        <w:t>sapply(folds,length)</w:t>
      </w:r>
    </w:p>
    <w:p w:rsidR="00B97DE2" w:rsidRDefault="00B97DE2" w:rsidP="00B97DE2">
      <w:pPr>
        <w:pStyle w:val="2"/>
      </w:pPr>
      <w:bookmarkStart w:id="13" w:name="training-options"/>
      <w:r>
        <w:t>3.training options</w:t>
      </w:r>
    </w:p>
    <w:bookmarkEnd w:id="13"/>
    <w:p w:rsidR="00B97DE2" w:rsidRDefault="00B97DE2" w:rsidP="00B97DE2">
      <w:r>
        <w:t>仍然以</w:t>
      </w:r>
      <w:r>
        <w:t>spam</w:t>
      </w:r>
      <w:r>
        <w:t>为例，假设训练集是</w:t>
      </w:r>
      <w:r>
        <w:t>75%</w:t>
      </w:r>
    </w:p>
    <w:p w:rsidR="00B97DE2" w:rsidRDefault="00B97DE2" w:rsidP="00B97D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spa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spam$type,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training&lt;-spam[intrain,]</w:t>
      </w:r>
      <w:r>
        <w:br/>
      </w:r>
      <w:r>
        <w:rPr>
          <w:rStyle w:val="NormalTok"/>
        </w:rPr>
        <w:t>testing&lt;-spam[-intrain,]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进行模型训练</w:t>
      </w:r>
      <w:r>
        <w:br/>
      </w:r>
      <w:r>
        <w:rPr>
          <w:rStyle w:val="NormalTok"/>
        </w:rPr>
        <w:t>modelfit&lt;-</w:t>
      </w:r>
      <w:r>
        <w:rPr>
          <w:rStyle w:val="KeywordTok"/>
        </w:rPr>
        <w:t>train</w:t>
      </w:r>
      <w:r>
        <w:rPr>
          <w:rStyle w:val="NormalTok"/>
        </w:rPr>
        <w:t>(type~.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)</w:t>
      </w:r>
    </w:p>
    <w:p w:rsidR="00B97DE2" w:rsidRDefault="00B97DE2" w:rsidP="00B97DE2">
      <w:pPr>
        <w:pStyle w:val="2"/>
      </w:pPr>
      <w:bookmarkStart w:id="14" w:name="plotting-predictors"/>
      <w:r>
        <w:lastRenderedPageBreak/>
        <w:t>4.plotting predictors</w:t>
      </w:r>
    </w:p>
    <w:bookmarkEnd w:id="14"/>
    <w:p w:rsidR="00B97DE2" w:rsidRDefault="00B97DE2" w:rsidP="00B97DE2">
      <w:r>
        <w:t>以</w:t>
      </w:r>
      <w:r>
        <w:t>ISLR</w:t>
      </w:r>
      <w:r>
        <w:t>包中的</w:t>
      </w:r>
      <w:r>
        <w:t>wage</w:t>
      </w:r>
      <w:r>
        <w:t>数据为例</w:t>
      </w:r>
    </w:p>
    <w:p w:rsidR="00B97DE2" w:rsidRDefault="00B97DE2" w:rsidP="00B97DE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导入数据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B97DE2" w:rsidRDefault="00B97DE2" w:rsidP="00B97DE2">
      <w:pPr>
        <w:pStyle w:val="SourceCode"/>
      </w:pPr>
      <w:r>
        <w:rPr>
          <w:rStyle w:val="VerbatimChar"/>
        </w:rPr>
        <w:t>## Loading required package: lattice</w:t>
      </w:r>
    </w:p>
    <w:p w:rsidR="00B97DE2" w:rsidRDefault="00B97DE2" w:rsidP="00B97DE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Wage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age)</w:t>
      </w:r>
    </w:p>
    <w:p w:rsidR="00B97DE2" w:rsidRDefault="00B97DE2" w:rsidP="00B97DE2">
      <w:r>
        <w:t>分配训练集和测试集</w:t>
      </w:r>
    </w:p>
    <w:p w:rsidR="00B97DE2" w:rsidRDefault="00B97DE2" w:rsidP="00B97DE2">
      <w:pPr>
        <w:pStyle w:val="SourceCode"/>
      </w:pP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Wage$wage,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training&lt;-Wage[intrain,]</w:t>
      </w:r>
      <w:r>
        <w:br/>
      </w:r>
      <w:r>
        <w:rPr>
          <w:rStyle w:val="NormalTok"/>
        </w:rPr>
        <w:t>testing&lt;-Wage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:rsidR="00B97DE2" w:rsidRDefault="00B97DE2" w:rsidP="00B97DE2">
      <w:pPr>
        <w:pStyle w:val="SourceCode"/>
      </w:pPr>
      <w:r>
        <w:rPr>
          <w:rStyle w:val="VerbatimChar"/>
        </w:rPr>
        <w:t>## [1] 2102   12</w:t>
      </w:r>
    </w:p>
    <w:p w:rsidR="00B97DE2" w:rsidRDefault="00B97DE2" w:rsidP="00B97DE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:rsidR="00B97DE2" w:rsidRDefault="00B97DE2" w:rsidP="00B97DE2">
      <w:pPr>
        <w:pStyle w:val="SourceCode"/>
      </w:pPr>
      <w:r>
        <w:rPr>
          <w:rStyle w:val="VerbatimChar"/>
        </w:rPr>
        <w:t>## [1] 898  12</w:t>
      </w:r>
    </w:p>
    <w:p w:rsidR="00B97DE2" w:rsidRDefault="00B97DE2" w:rsidP="00B97DE2">
      <w:r>
        <w:t>绘图，</w:t>
      </w:r>
      <w:r>
        <w:t>caret</w:t>
      </w:r>
      <w:r>
        <w:t>包中有个</w:t>
      </w:r>
      <w:r>
        <w:t>featurePlot</w:t>
      </w:r>
      <w:r>
        <w:t>函数</w:t>
      </w:r>
    </w:p>
    <w:p w:rsidR="00B97DE2" w:rsidRDefault="00B97DE2" w:rsidP="00B97DE2">
      <w:pPr>
        <w:pStyle w:val="SourceCode"/>
      </w:pPr>
      <w:r>
        <w:rPr>
          <w:rStyle w:val="KeywordTok"/>
        </w:rPr>
        <w:t>feature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ain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jobclass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=</w:t>
      </w:r>
      <w:r>
        <w:rPr>
          <w:rStyle w:val="NormalTok"/>
        </w:rPr>
        <w:t>training$wag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=</w:t>
      </w:r>
      <w:r>
        <w:rPr>
          <w:rStyle w:val="StringTok"/>
        </w:rPr>
        <w:t>"pairs"</w:t>
      </w:r>
      <w:r>
        <w:rPr>
          <w:rStyle w:val="NormalTok"/>
        </w:rPr>
        <w:t>)</w:t>
      </w:r>
    </w:p>
    <w:p w:rsidR="00B97DE2" w:rsidRDefault="00B97DE2" w:rsidP="00B97DE2">
      <w:r>
        <w:rPr>
          <w:noProof/>
          <w:lang w:eastAsia="zh-CN"/>
        </w:rPr>
        <w:lastRenderedPageBreak/>
        <w:drawing>
          <wp:inline distT="0" distB="0" distL="0" distR="0" wp14:anchorId="6105E353" wp14:editId="39EECE41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8_files/figure-docx/unnamed-chunk-6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DE2" w:rsidRDefault="00B97DE2" w:rsidP="00B97DE2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age,wage,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B97DE2" w:rsidRDefault="00B97DE2" w:rsidP="00B97DE2">
      <w:r>
        <w:rPr>
          <w:noProof/>
          <w:lang w:eastAsia="zh-CN"/>
        </w:rPr>
        <w:drawing>
          <wp:inline distT="0" distB="0" distL="0" distR="0" wp14:anchorId="196B6B0F" wp14:editId="48F6D0F3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8_files/figure-docx/unnamed-chunk-6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DE2" w:rsidRDefault="00B97DE2" w:rsidP="00B97DE2">
      <w:pPr>
        <w:pStyle w:val="2"/>
      </w:pPr>
      <w:bookmarkStart w:id="15" w:name="preprocessing"/>
      <w:r>
        <w:t>5.preprocessing</w:t>
      </w:r>
    </w:p>
    <w:bookmarkEnd w:id="15"/>
    <w:p w:rsidR="00B97DE2" w:rsidRDefault="00B97DE2" w:rsidP="00B97DE2">
      <w:r>
        <w:t>preProcess(x, method=)</w:t>
      </w:r>
    </w:p>
    <w:p w:rsidR="00B97DE2" w:rsidRDefault="00B97DE2" w:rsidP="00B97DE2">
      <w:r>
        <w:lastRenderedPageBreak/>
        <w:t>比如数据标准化</w:t>
      </w:r>
      <w:r>
        <w:br/>
        <w:t>preProcess(x, method=c("center", "scale"))</w:t>
      </w:r>
    </w:p>
    <w:p w:rsidR="00B97DE2" w:rsidRDefault="00B97DE2" w:rsidP="00B97DE2">
      <w:r>
        <w:t>也可以直接在</w:t>
      </w:r>
      <w:r>
        <w:t>train</w:t>
      </w:r>
      <w:r>
        <w:t>函数中进行数据处理</w:t>
      </w:r>
      <w:r>
        <w:br/>
        <w:t>train(type~.,data=training,preProcess=c("center","scale"),method="glm")</w:t>
      </w:r>
    </w:p>
    <w:p w:rsidR="00B97DE2" w:rsidRDefault="00B97DE2" w:rsidP="00B97DE2">
      <w:r>
        <w:t>box-cox</w:t>
      </w:r>
      <w:r>
        <w:t>变换</w:t>
      </w:r>
      <w:r>
        <w:br/>
        <w:t>preobj&lt;-preProcess(x, method="BoxCox")</w:t>
      </w:r>
      <w:r>
        <w:br/>
        <w:t>predict(preobj,x)</w:t>
      </w:r>
    </w:p>
    <w:p w:rsidR="00B97DE2" w:rsidRDefault="00B97DE2" w:rsidP="00B97DE2">
      <w:r>
        <w:t>缺失值插补</w:t>
      </w:r>
      <w:r>
        <w:br/>
        <w:t>method="knnImpute","medianImpute"</w:t>
      </w:r>
    </w:p>
    <w:p w:rsidR="00B97DE2" w:rsidRDefault="00B97DE2" w:rsidP="00B97DE2">
      <w:pPr>
        <w:pStyle w:val="2"/>
      </w:pPr>
      <w:bookmarkStart w:id="16" w:name="x"/>
      <w:r>
        <w:t>6.</w:t>
      </w:r>
      <w:r>
        <w:t>解释变量</w:t>
      </w:r>
      <w:r>
        <w:t>X</w:t>
      </w:r>
    </w:p>
    <w:bookmarkEnd w:id="16"/>
    <w:p w:rsidR="00B97DE2" w:rsidRDefault="00B97DE2" w:rsidP="00B97DE2">
      <w:r>
        <w:t xml:space="preserve">dummyVars() </w:t>
      </w:r>
      <w:r>
        <w:t>创建哑变量</w:t>
      </w:r>
      <w:r>
        <w:br/>
        <w:t xml:space="preserve">nearZeroVar() </w:t>
      </w:r>
      <w:r>
        <w:t>去掉只有很小变异的变量</w:t>
      </w:r>
    </w:p>
    <w:p w:rsidR="00B97DE2" w:rsidRDefault="00B97DE2" w:rsidP="00B97DE2">
      <w:pPr>
        <w:pStyle w:val="SourceCode"/>
      </w:pPr>
      <w:r>
        <w:rPr>
          <w:rStyle w:val="VerbatimChar"/>
        </w:rPr>
        <w:t>library(splines)</w:t>
      </w:r>
      <w:r>
        <w:br/>
      </w:r>
      <w:r>
        <w:br/>
      </w:r>
      <w:r>
        <w:rPr>
          <w:rStyle w:val="VerbatimChar"/>
        </w:rPr>
        <w:t>bsbasis&lt;-bs(training$age,df=3)  #</w:t>
      </w:r>
      <w:r>
        <w:rPr>
          <w:rStyle w:val="VerbatimChar"/>
        </w:rPr>
        <w:t>创建</w:t>
      </w:r>
      <w:r>
        <w:rPr>
          <w:rStyle w:val="VerbatimChar"/>
        </w:rPr>
        <w:t>3</w:t>
      </w:r>
      <w:r>
        <w:rPr>
          <w:rStyle w:val="VerbatimChar"/>
        </w:rPr>
        <w:t>次多项式</w:t>
      </w:r>
      <w:r>
        <w:br/>
      </w:r>
      <w:r>
        <w:rPr>
          <w:rStyle w:val="VerbatimChar"/>
        </w:rPr>
        <w:t>lm&lt;-lm(wage~bsbasis,data=training)</w:t>
      </w:r>
      <w:r>
        <w:br/>
      </w:r>
      <w:r>
        <w:rPr>
          <w:rStyle w:val="VerbatimChar"/>
        </w:rPr>
        <w:t>plot(training$age,training$wage)</w:t>
      </w:r>
      <w:r>
        <w:br/>
      </w:r>
      <w:r>
        <w:rPr>
          <w:rStyle w:val="VerbatimChar"/>
        </w:rPr>
        <w:t>points(training$age,predict(lm,newdata=training),</w:t>
      </w:r>
      <w:r>
        <w:br/>
      </w:r>
      <w:r>
        <w:rPr>
          <w:rStyle w:val="VerbatimChar"/>
        </w:rPr>
        <w:t xml:space="preserve">      col="red",pch=19)</w:t>
      </w:r>
    </w:p>
    <w:p w:rsidR="00B97DE2" w:rsidRDefault="00B97DE2" w:rsidP="00B97DE2">
      <w:pPr>
        <w:pStyle w:val="2"/>
      </w:pPr>
      <w:bookmarkStart w:id="17" w:name="pca"/>
      <w:r>
        <w:t>7.PCA</w:t>
      </w:r>
    </w:p>
    <w:bookmarkEnd w:id="17"/>
    <w:p w:rsidR="00B97DE2" w:rsidRDefault="00B97DE2" w:rsidP="00B97DE2">
      <w:r>
        <w:t>prcomp()</w:t>
      </w:r>
    </w:p>
    <w:p w:rsidR="00B97DE2" w:rsidRDefault="00B97DE2" w:rsidP="00B97DE2">
      <w:pPr>
        <w:pStyle w:val="SourceCode"/>
      </w:pPr>
      <w:r>
        <w:rPr>
          <w:rStyle w:val="NormalTok"/>
        </w:rPr>
        <w:t>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注意</w:t>
      </w:r>
      <w:r>
        <w:rPr>
          <w:rStyle w:val="CommentTok"/>
        </w:rPr>
        <w:t>color</w:t>
      </w:r>
      <w:r>
        <w:rPr>
          <w:rStyle w:val="CommentTok"/>
        </w:rPr>
        <w:t>其实是从</w:t>
      </w:r>
      <w:r>
        <w:rPr>
          <w:rStyle w:val="CommentTok"/>
        </w:rPr>
        <w:t>1</w:t>
      </w:r>
      <w:r>
        <w:rPr>
          <w:rStyle w:val="CommentTok"/>
        </w:rPr>
        <w:t>开始的，所以直接下面的方式是没有颜色区分的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=</w:t>
      </w:r>
      <w:r>
        <w:rPr>
          <w:rStyle w:val="NormalTok"/>
        </w:rPr>
        <w:t>label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可以采用的方式是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=</w:t>
      </w:r>
      <w:r>
        <w:rPr>
          <w:rStyle w:val="NormalTok"/>
        </w:rPr>
        <w:t>label</w:t>
      </w:r>
      <w:r>
        <w:rPr>
          <w:rStyle w:val="DecValTok"/>
        </w:rPr>
        <w:t>+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label))</w:t>
      </w:r>
    </w:p>
    <w:p w:rsidR="00B97DE2" w:rsidRDefault="00B97DE2" w:rsidP="00B97DE2">
      <w:r>
        <w:t>也可以再</w:t>
      </w:r>
      <w:r>
        <w:t>preProcess(method="pca")</w:t>
      </w:r>
      <w:r>
        <w:t>中处理</w:t>
      </w:r>
      <w:r>
        <w:t xml:space="preserve"> </w:t>
      </w:r>
      <w:r>
        <w:t>或者</w:t>
      </w:r>
    </w:p>
    <w:p w:rsidR="00B97DE2" w:rsidRDefault="00B97DE2" w:rsidP="00B97DE2">
      <w:pPr>
        <w:pStyle w:val="SourceCode"/>
      </w:pPr>
      <w:r>
        <w:rPr>
          <w:rStyle w:val="NormalTok"/>
        </w:rPr>
        <w:t>modelfit&lt;-</w:t>
      </w:r>
      <w:r>
        <w:rPr>
          <w:rStyle w:val="KeywordTok"/>
        </w:rPr>
        <w:t>train</w:t>
      </w:r>
      <w:r>
        <w:rPr>
          <w:rStyle w:val="NormalTok"/>
        </w:rPr>
        <w:t>(training$type~.,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eProcess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train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ing$type,</w:t>
      </w:r>
      <w:r>
        <w:rPr>
          <w:rStyle w:val="KeywordTok"/>
        </w:rPr>
        <w:t>predict</w:t>
      </w:r>
      <w:r>
        <w:rPr>
          <w:rStyle w:val="NormalTok"/>
        </w:rPr>
        <w:t>(modelfit,testing))</w:t>
      </w:r>
    </w:p>
    <w:p w:rsidR="00B97DE2" w:rsidRDefault="00B97DE2" w:rsidP="00B97DE2">
      <w:pPr>
        <w:pStyle w:val="2"/>
      </w:pPr>
      <w:bookmarkStart w:id="18" w:name="regression"/>
      <w:r>
        <w:lastRenderedPageBreak/>
        <w:t>8.regression</w:t>
      </w:r>
    </w:p>
    <w:p w:rsidR="00B97DE2" w:rsidRDefault="00B97DE2" w:rsidP="00B97DE2">
      <w:pPr>
        <w:pStyle w:val="1"/>
        <w:rPr>
          <w:lang w:eastAsia="zh-CN"/>
        </w:rPr>
      </w:pPr>
      <w:bookmarkStart w:id="19" w:name="week3-"/>
      <w:bookmarkEnd w:id="18"/>
      <w:r>
        <w:rPr>
          <w:lang w:eastAsia="zh-CN"/>
        </w:rPr>
        <w:t xml:space="preserve">week3 </w:t>
      </w:r>
      <w:r>
        <w:rPr>
          <w:lang w:eastAsia="zh-CN"/>
        </w:rPr>
        <w:t>学习笔记</w:t>
      </w:r>
    </w:p>
    <w:p w:rsidR="00B97DE2" w:rsidRDefault="00B97DE2" w:rsidP="00B97DE2">
      <w:pPr>
        <w:pStyle w:val="2"/>
        <w:rPr>
          <w:lang w:eastAsia="zh-CN"/>
        </w:rPr>
      </w:pPr>
      <w:bookmarkStart w:id="20" w:name="决策树"/>
      <w:bookmarkEnd w:id="19"/>
      <w:r>
        <w:rPr>
          <w:lang w:eastAsia="zh-CN"/>
        </w:rPr>
        <w:t>1.</w:t>
      </w:r>
      <w:r>
        <w:rPr>
          <w:lang w:eastAsia="zh-CN"/>
        </w:rPr>
        <w:t>决策树</w:t>
      </w:r>
    </w:p>
    <w:bookmarkEnd w:id="20"/>
    <w:p w:rsidR="00B97DE2" w:rsidRDefault="00B97DE2" w:rsidP="00B97DE2">
      <w:r>
        <w:t>除了之前的</w:t>
      </w:r>
      <w:r>
        <w:t>rpart,party</w:t>
      </w:r>
      <w:r>
        <w:t>等专门的包之外，</w:t>
      </w:r>
      <w:r>
        <w:t>caret</w:t>
      </w:r>
      <w:r>
        <w:t>中也有统一模式的：</w:t>
      </w:r>
    </w:p>
    <w:p w:rsidR="00B97DE2" w:rsidRDefault="00B97DE2" w:rsidP="00B97D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训练集和测试集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iris$Species,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iris[intrain,]</w:t>
      </w:r>
      <w:r>
        <w:br/>
      </w:r>
      <w:r>
        <w:rPr>
          <w:rStyle w:val="NormalTok"/>
        </w:rPr>
        <w:t>testing&lt;-iris[-intrain,]</w:t>
      </w:r>
      <w:r>
        <w:br/>
      </w:r>
      <w:r>
        <w:rPr>
          <w:rStyle w:val="NormalTok"/>
        </w:rPr>
        <w:t>modelfit&lt;-</w:t>
      </w:r>
      <w:r>
        <w:rPr>
          <w:rStyle w:val="KeywordTok"/>
        </w:rPr>
        <w:t>train</w:t>
      </w:r>
      <w:r>
        <w:rPr>
          <w:rStyle w:val="NormalTok"/>
        </w:rPr>
        <w:t>(Species~.,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B97DE2" w:rsidRDefault="00B97DE2" w:rsidP="00B97DE2">
      <w:pPr>
        <w:pStyle w:val="SourceCode"/>
      </w:pPr>
      <w:r>
        <w:rPr>
          <w:rStyle w:val="VerbatimChar"/>
        </w:rPr>
        <w:t>## Loading required package: rpart</w:t>
      </w:r>
    </w:p>
    <w:p w:rsidR="00B97DE2" w:rsidRDefault="00B97DE2" w:rsidP="00B97DE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展示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fit$finalModel)</w:t>
      </w:r>
    </w:p>
    <w:p w:rsidR="00B97DE2" w:rsidRDefault="00B97DE2" w:rsidP="00B97DE2">
      <w:pPr>
        <w:pStyle w:val="SourceCode"/>
      </w:pPr>
      <w:r>
        <w:rPr>
          <w:rStyle w:val="VerbatimChar"/>
        </w:rPr>
        <w:t xml:space="preserve">## n= 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05 70 setosa (0.33333 0.33333 0.33333)  </w:t>
      </w:r>
      <w:r>
        <w:br/>
      </w:r>
      <w:r>
        <w:rPr>
          <w:rStyle w:val="VerbatimChar"/>
        </w:rPr>
        <w:t>##   2) Petal.Length&lt; 2.45 35  0 setosa (1.00000 0.00000 0.00000) *</w:t>
      </w:r>
      <w:r>
        <w:br/>
      </w:r>
      <w:r>
        <w:rPr>
          <w:rStyle w:val="VerbatimChar"/>
        </w:rPr>
        <w:t xml:space="preserve">##   3) Petal.Length&gt;=2.45 70 35 versicolor (0.00000 0.50000 0.50000)  </w:t>
      </w:r>
      <w:r>
        <w:br/>
      </w:r>
      <w:r>
        <w:rPr>
          <w:rStyle w:val="VerbatimChar"/>
        </w:rPr>
        <w:t>##     6) Petal.Length&lt; 4.75 31  1 versicolor (0.00000 0.96774 0.03226) *</w:t>
      </w:r>
      <w:r>
        <w:br/>
      </w:r>
      <w:r>
        <w:rPr>
          <w:rStyle w:val="VerbatimChar"/>
        </w:rPr>
        <w:t>##     7) Petal.Length&gt;=4.75 39  5 virginica (0.00000 0.12821 0.87179) *</w:t>
      </w:r>
    </w:p>
    <w:p w:rsidR="00B97DE2" w:rsidRDefault="00B97DE2" w:rsidP="00B97DE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fit$finalModel,</w:t>
      </w:r>
      <w:r>
        <w:rPr>
          <w:rStyle w:val="DataTypeTok"/>
        </w:rPr>
        <w:t>uniform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fit$finalModel,</w:t>
      </w:r>
      <w:r>
        <w:rPr>
          <w:rStyle w:val="DataTypeTok"/>
        </w:rPr>
        <w:t>use.n=</w:t>
      </w:r>
      <w:r>
        <w:rPr>
          <w:rStyle w:val="NormalTok"/>
        </w:rPr>
        <w:t>T,</w:t>
      </w:r>
      <w:r>
        <w:rPr>
          <w:rStyle w:val="DataTypeTok"/>
        </w:rPr>
        <w:t>all=</w:t>
      </w:r>
      <w:r>
        <w:rPr>
          <w:rStyle w:val="NormalTok"/>
        </w:rPr>
        <w:t>T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B97DE2" w:rsidRDefault="00B97DE2" w:rsidP="00B97DE2">
      <w:r>
        <w:rPr>
          <w:noProof/>
          <w:lang w:eastAsia="zh-CN"/>
        </w:rPr>
        <w:lastRenderedPageBreak/>
        <w:drawing>
          <wp:inline distT="0" distB="0" distL="0" distR="0" wp14:anchorId="1C6F18E0" wp14:editId="6D1A1BA5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8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DE2" w:rsidRDefault="00B97DE2" w:rsidP="00B97DE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预测</w:t>
      </w:r>
      <w:r>
        <w:br/>
      </w:r>
      <w:r>
        <w:rPr>
          <w:rStyle w:val="NormalTok"/>
        </w:rPr>
        <w:t>pre_out&lt;-</w:t>
      </w:r>
      <w:r>
        <w:rPr>
          <w:rStyle w:val="KeywordTok"/>
        </w:rPr>
        <w:t>predict</w:t>
      </w:r>
      <w:r>
        <w:rPr>
          <w:rStyle w:val="NormalTok"/>
        </w:rPr>
        <w:t>(modelfit,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pre_out,testing$Species)  </w:t>
      </w:r>
      <w:r>
        <w:rPr>
          <w:rStyle w:val="CommentTok"/>
        </w:rPr>
        <w:t># confusionMatrix</w:t>
      </w:r>
    </w:p>
    <w:p w:rsidR="00B97DE2" w:rsidRDefault="00B97DE2" w:rsidP="00B97DE2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pre_out      setosa versicolor virginica</w:t>
      </w:r>
      <w:r>
        <w:br/>
      </w:r>
      <w:r>
        <w:rPr>
          <w:rStyle w:val="VerbatimChar"/>
        </w:rPr>
        <w:t>##   setosa         15          0         0</w:t>
      </w:r>
      <w:r>
        <w:br/>
      </w:r>
      <w:r>
        <w:rPr>
          <w:rStyle w:val="VerbatimChar"/>
        </w:rPr>
        <w:t>##   versicolor      0         14         0</w:t>
      </w:r>
      <w:r>
        <w:br/>
      </w:r>
      <w:r>
        <w:rPr>
          <w:rStyle w:val="VerbatimChar"/>
        </w:rPr>
        <w:t>##   virginica       0          1        15</w:t>
      </w:r>
    </w:p>
    <w:p w:rsidR="00B97DE2" w:rsidRDefault="00B97DE2" w:rsidP="00B97DE2">
      <w:pPr>
        <w:rPr>
          <w:lang w:eastAsia="zh-CN"/>
        </w:rPr>
      </w:pPr>
      <w:r>
        <w:rPr>
          <w:lang w:eastAsia="zh-CN"/>
        </w:rPr>
        <w:t>train</w:t>
      </w:r>
      <w:r>
        <w:rPr>
          <w:lang w:eastAsia="zh-CN"/>
        </w:rPr>
        <w:t>函数主要是用来做分类和回归的，主要的参数有</w:t>
      </w:r>
    </w:p>
    <w:p w:rsidR="00B97DE2" w:rsidRDefault="00B97DE2" w:rsidP="00B97DE2">
      <w:pPr>
        <w:pStyle w:val="SourceCode"/>
      </w:pPr>
      <w:r>
        <w:rPr>
          <w:rStyle w:val="VerbatimChar"/>
        </w:rPr>
        <w:t>train(x,y,method=,preProcess,...)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其中</w:t>
      </w:r>
      <w:r>
        <w:rPr>
          <w:rStyle w:val="VerbatimChar"/>
        </w:rPr>
        <w:t>method</w:t>
      </w:r>
      <w:r>
        <w:rPr>
          <w:rStyle w:val="VerbatimChar"/>
        </w:rPr>
        <w:t>方法有很多，可以通过</w:t>
      </w:r>
      <w:r>
        <w:rPr>
          <w:rStyle w:val="VerbatimChar"/>
        </w:rPr>
        <w:t>`names(getModelInfo())`</w:t>
      </w:r>
      <w:r>
        <w:rPr>
          <w:rStyle w:val="VerbatimChar"/>
        </w:rPr>
        <w:t>函数进行显示，并且可以使用自定义函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最后得到的</w:t>
      </w:r>
      <w:r>
        <w:rPr>
          <w:rStyle w:val="VerbatimChar"/>
        </w:rPr>
        <w:t>object</w:t>
      </w:r>
      <w:r>
        <w:rPr>
          <w:rStyle w:val="VerbatimChar"/>
        </w:rPr>
        <w:t>所含有的属性主要有：</w:t>
      </w:r>
      <w:r>
        <w:br/>
      </w:r>
      <w:r>
        <w:rPr>
          <w:rStyle w:val="VerbatimChar"/>
        </w:rPr>
        <w:t>finalModel</w:t>
      </w:r>
    </w:p>
    <w:p w:rsidR="00B97DE2" w:rsidRDefault="00B97DE2" w:rsidP="00B97DE2">
      <w:pPr>
        <w:rPr>
          <w:lang w:eastAsia="zh-CN"/>
        </w:rPr>
      </w:pPr>
      <w:r>
        <w:rPr>
          <w:lang w:eastAsia="zh-CN"/>
        </w:rPr>
        <w:t>通过上面的</w:t>
      </w:r>
      <w:r>
        <w:rPr>
          <w:lang w:eastAsia="zh-CN"/>
        </w:rPr>
        <w:t>plot</w:t>
      </w:r>
      <w:r>
        <w:rPr>
          <w:lang w:eastAsia="zh-CN"/>
        </w:rPr>
        <w:t>画出来的决策树很难看，有个美化版的</w:t>
      </w:r>
    </w:p>
    <w:p w:rsidR="00B97DE2" w:rsidRDefault="00B97DE2" w:rsidP="00B97D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B97DE2" w:rsidRDefault="00B97DE2" w:rsidP="00B97DE2">
      <w:pPr>
        <w:pStyle w:val="SourceCode"/>
        <w:rPr>
          <w:lang w:eastAsia="zh-CN"/>
        </w:rPr>
      </w:pPr>
      <w:r>
        <w:rPr>
          <w:rStyle w:val="VerbatimChar"/>
        </w:rPr>
        <w:t>## Rattle: A free graphical interface for data mining with R.</w:t>
      </w:r>
      <w:r>
        <w:br/>
      </w:r>
      <w:r>
        <w:rPr>
          <w:rStyle w:val="VerbatimChar"/>
        </w:rPr>
        <w:t>## XXXX 3.1.0 Copyright (c) 2006-2014 Togaware Pty Ltd.</w:t>
      </w:r>
      <w: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键入</w:t>
      </w:r>
      <w:r>
        <w:rPr>
          <w:rStyle w:val="VerbatimChar"/>
          <w:lang w:eastAsia="zh-CN"/>
        </w:rPr>
        <w:t>'rattle()'</w:t>
      </w:r>
      <w:r>
        <w:rPr>
          <w:rStyle w:val="VerbatimChar"/>
          <w:lang w:eastAsia="zh-CN"/>
        </w:rPr>
        <w:t>去轻摇、晃动、翻滚你的数据。</w:t>
      </w:r>
    </w:p>
    <w:p w:rsidR="00B97DE2" w:rsidRDefault="00B97DE2" w:rsidP="00B97DE2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>(modelfit$finalModel)</w:t>
      </w:r>
    </w:p>
    <w:p w:rsidR="00B97DE2" w:rsidRDefault="00B97DE2" w:rsidP="00B97DE2">
      <w:r>
        <w:rPr>
          <w:noProof/>
          <w:lang w:eastAsia="zh-CN"/>
        </w:rPr>
        <w:lastRenderedPageBreak/>
        <w:drawing>
          <wp:inline distT="0" distB="0" distL="0" distR="0" wp14:anchorId="1DA373B7" wp14:editId="229B072D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8_files/figure-docx/unnamed-chunk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DE2" w:rsidRDefault="00B97DE2" w:rsidP="00B97DE2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这个界面还不错</w:t>
      </w:r>
    </w:p>
    <w:p w:rsidR="00B97DE2" w:rsidRDefault="00B97DE2" w:rsidP="00B97DE2">
      <w:pPr>
        <w:pStyle w:val="3"/>
        <w:rPr>
          <w:lang w:eastAsia="zh-CN"/>
        </w:rPr>
      </w:pPr>
      <w:bookmarkStart w:id="21" w:name="rattle"/>
      <w:r>
        <w:rPr>
          <w:lang w:eastAsia="zh-CN"/>
        </w:rPr>
        <w:t>rattle</w:t>
      </w:r>
    </w:p>
    <w:bookmarkEnd w:id="21"/>
    <w:p w:rsidR="00B97DE2" w:rsidRDefault="00B97DE2" w:rsidP="00B97DE2">
      <w:pPr>
        <w:rPr>
          <w:lang w:eastAsia="zh-CN"/>
        </w:rPr>
      </w:pPr>
      <w:r>
        <w:rPr>
          <w:lang w:eastAsia="zh-CN"/>
        </w:rPr>
        <w:t>Rattle</w:t>
      </w:r>
      <w:r>
        <w:rPr>
          <w:lang w:eastAsia="zh-CN"/>
        </w:rPr>
        <w:t>是一个用于数据挖掘的</w:t>
      </w:r>
      <w:r>
        <w:rPr>
          <w:lang w:eastAsia="zh-CN"/>
        </w:rPr>
        <w:t>R</w:t>
      </w:r>
      <w:r>
        <w:rPr>
          <w:lang w:eastAsia="zh-CN"/>
        </w:rPr>
        <w:t>的图形交互界面（</w:t>
      </w:r>
      <w:r>
        <w:rPr>
          <w:lang w:eastAsia="zh-CN"/>
        </w:rPr>
        <w:t>GUI</w:t>
      </w:r>
      <w:r>
        <w:rPr>
          <w:lang w:eastAsia="zh-CN"/>
        </w:rPr>
        <w:t>），可用于快捷的处理常见的数据挖掘问题</w:t>
      </w:r>
      <w:r>
        <w:rPr>
          <w:lang w:eastAsia="zh-CN"/>
        </w:rPr>
        <w:t>.</w:t>
      </w:r>
      <w:r>
        <w:rPr>
          <w:lang w:eastAsia="zh-CN"/>
        </w:rPr>
        <w:t>安装很容易</w:t>
      </w:r>
      <w:r>
        <w:rPr>
          <w:lang w:eastAsia="zh-CN"/>
        </w:rPr>
        <w:t>:</w:t>
      </w:r>
    </w:p>
    <w:p w:rsidR="00B97DE2" w:rsidRDefault="00B97DE2" w:rsidP="00B97DE2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att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会出现提示</w:t>
      </w:r>
      <w:r>
        <w:br/>
      </w:r>
      <w:r>
        <w:rPr>
          <w:rStyle w:val="KeywordTok"/>
        </w:rPr>
        <w:t>ratl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接着安装其他所需的东西</w:t>
      </w:r>
    </w:p>
    <w:p w:rsidR="00B97DE2" w:rsidRDefault="00B97DE2" w:rsidP="00B97DE2">
      <w:pPr>
        <w:pStyle w:val="2"/>
      </w:pPr>
      <w:bookmarkStart w:id="22" w:name="bagging"/>
      <w:r>
        <w:t>2.bagging</w:t>
      </w:r>
    </w:p>
    <w:bookmarkEnd w:id="22"/>
    <w:p w:rsidR="00CF5630" w:rsidRDefault="00B97DE2" w:rsidP="00B97DE2">
      <w:r>
        <w:t>bootstrap aggregating</w:t>
      </w:r>
      <w:r>
        <w:br/>
        <w:t xml:space="preserve">- resample cases and recaculate predictions </w:t>
      </w:r>
    </w:p>
    <w:p w:rsidR="00B97DE2" w:rsidRDefault="00B97DE2" w:rsidP="00B97DE2">
      <w:r>
        <w:t>- average or majority vote</w:t>
      </w:r>
    </w:p>
    <w:p w:rsidR="00B97DE2" w:rsidRDefault="00B97DE2" w:rsidP="00B97DE2">
      <w:pPr>
        <w:pStyle w:val="3"/>
      </w:pPr>
      <w:bookmarkStart w:id="23" w:name="基本想法说明"/>
      <w:r>
        <w:t>基本想法说明</w:t>
      </w:r>
    </w:p>
    <w:bookmarkEnd w:id="23"/>
    <w:p w:rsidR="00B97DE2" w:rsidRDefault="00B97DE2" w:rsidP="00B97DE2">
      <w:pPr>
        <w:pStyle w:val="SourceCode"/>
      </w:pPr>
      <w:r>
        <w:rPr>
          <w:rStyle w:val="CommentTok"/>
        </w:rPr>
        <w:t>#1)</w:t>
      </w:r>
      <w:r>
        <w:rPr>
          <w:rStyle w:val="CommentTok"/>
        </w:rPr>
        <w:t>示例数据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lemStatLearn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ozone)</w:t>
      </w:r>
      <w:r>
        <w:br/>
      </w:r>
      <w:r>
        <w:rPr>
          <w:rStyle w:val="NormalTok"/>
        </w:rPr>
        <w:lastRenderedPageBreak/>
        <w:t>ozone=ozone[</w:t>
      </w:r>
      <w:r>
        <w:rPr>
          <w:rStyle w:val="KeywordTok"/>
        </w:rPr>
        <w:t>order</w:t>
      </w:r>
      <w:r>
        <w:rPr>
          <w:rStyle w:val="NormalTok"/>
        </w:rPr>
        <w:t>(ozone$ozone)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zone)</w:t>
      </w:r>
    </w:p>
    <w:p w:rsidR="00B97DE2" w:rsidRDefault="00B97DE2" w:rsidP="00B97DE2">
      <w:pPr>
        <w:pStyle w:val="SourceCode"/>
      </w:pPr>
      <w:r>
        <w:rPr>
          <w:rStyle w:val="VerbatimChar"/>
        </w:rPr>
        <w:t>##     ozone radiation temperature wind</w:t>
      </w:r>
      <w:r>
        <w:br/>
      </w:r>
      <w:r>
        <w:rPr>
          <w:rStyle w:val="VerbatimChar"/>
        </w:rPr>
        <w:t>## 17      1         8          59  9.7</w:t>
      </w:r>
      <w:r>
        <w:br/>
      </w:r>
      <w:r>
        <w:rPr>
          <w:rStyle w:val="VerbatimChar"/>
        </w:rPr>
        <w:t>## 19      4        25          61  9.7</w:t>
      </w:r>
      <w:r>
        <w:br/>
      </w:r>
      <w:r>
        <w:rPr>
          <w:rStyle w:val="VerbatimChar"/>
        </w:rPr>
        <w:t>## 14      6        78          57 18.4</w:t>
      </w:r>
      <w:r>
        <w:br/>
      </w:r>
      <w:r>
        <w:rPr>
          <w:rStyle w:val="VerbatimChar"/>
        </w:rPr>
        <w:t>## 45      7        48          80 14.3</w:t>
      </w:r>
      <w:r>
        <w:br/>
      </w:r>
      <w:r>
        <w:rPr>
          <w:rStyle w:val="VerbatimChar"/>
        </w:rPr>
        <w:t>## 106     7        49          69 10.3</w:t>
      </w:r>
      <w:r>
        <w:br/>
      </w:r>
      <w:r>
        <w:rPr>
          <w:rStyle w:val="VerbatimChar"/>
        </w:rPr>
        <w:t>## 7       8        19          61 20.1</w:t>
      </w:r>
    </w:p>
    <w:p w:rsidR="00B97DE2" w:rsidRDefault="00B97DE2" w:rsidP="00B97DE2">
      <w:pPr>
        <w:pStyle w:val="SourceCode"/>
      </w:pPr>
      <w:r>
        <w:rPr>
          <w:rStyle w:val="CommentTok"/>
        </w:rPr>
        <w:t>#2</w:t>
      </w:r>
      <w:r>
        <w:rPr>
          <w:rStyle w:val="CommentTok"/>
        </w:rPr>
        <w:t>）</w:t>
      </w:r>
      <w:r>
        <w:rPr>
          <w:rStyle w:val="CommentTok"/>
        </w:rPr>
        <w:t>bagged loess</w:t>
      </w:r>
      <w:r>
        <w:br/>
      </w:r>
      <w:r>
        <w:rPr>
          <w:rStyle w:val="NormalTok"/>
        </w:rPr>
        <w:t>ll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s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ozone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ozone0=ozone[ss,];ozone0=ozone0[</w:t>
      </w:r>
      <w:r>
        <w:rPr>
          <w:rStyle w:val="KeywordTok"/>
        </w:rPr>
        <w:t>order</w:t>
      </w:r>
      <w:r>
        <w:rPr>
          <w:rStyle w:val="NormalTok"/>
        </w:rPr>
        <w:t>(ozone0$ozone),]</w:t>
      </w:r>
      <w:r>
        <w:br/>
      </w:r>
      <w:r>
        <w:rPr>
          <w:rStyle w:val="NormalTok"/>
        </w:rPr>
        <w:t xml:space="preserve">    loess0&lt;-</w:t>
      </w:r>
      <w:r>
        <w:rPr>
          <w:rStyle w:val="KeywordTok"/>
        </w:rPr>
        <w:t>loess</w:t>
      </w:r>
      <w:r>
        <w:rPr>
          <w:rStyle w:val="NormalTok"/>
        </w:rPr>
        <w:t>(temperature~ozone,</w:t>
      </w:r>
      <w:r>
        <w:rPr>
          <w:rStyle w:val="DataTypeTok"/>
        </w:rPr>
        <w:t>data=</w:t>
      </w:r>
      <w:r>
        <w:rPr>
          <w:rStyle w:val="NormalTok"/>
        </w:rPr>
        <w:t>ozone0,</w:t>
      </w:r>
      <w:r>
        <w:rPr>
          <w:rStyle w:val="DataTyp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l[i,]&lt;-</w:t>
      </w:r>
      <w:r>
        <w:rPr>
          <w:rStyle w:val="KeywordTok"/>
        </w:rPr>
        <w:t>predict</w:t>
      </w:r>
      <w:r>
        <w:rPr>
          <w:rStyle w:val="NormalTok"/>
        </w:rPr>
        <w:t>(loess0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zone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mmentTok"/>
        </w:rPr>
        <w:t>#3)</w:t>
      </w:r>
      <w:r>
        <w:rPr>
          <w:rStyle w:val="CommentTok"/>
        </w:rPr>
        <w:t>绘图展示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zone$ozone,ozone$temperature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5</w:t>
      </w:r>
      <w:r>
        <w:rPr>
          <w:rStyle w:val="NormalTok"/>
        </w:rPr>
        <w:t>,ll[i,]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5</w:t>
      </w:r>
      <w:r>
        <w:rPr>
          <w:rStyle w:val="NormalTok"/>
        </w:rPr>
        <w:t>,</w:t>
      </w:r>
      <w:r>
        <w:rPr>
          <w:rStyle w:val="KeywordTok"/>
        </w:rPr>
        <w:t>apply</w:t>
      </w:r>
      <w:r>
        <w:rPr>
          <w:rStyle w:val="NormalTok"/>
        </w:rPr>
        <w:t>(ll,</w:t>
      </w:r>
      <w:r>
        <w:rPr>
          <w:rStyle w:val="DecValTok"/>
        </w:rPr>
        <w:t>2</w:t>
      </w:r>
      <w:r>
        <w:rPr>
          <w:rStyle w:val="NormalTok"/>
        </w:rPr>
        <w:t>,mean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97DE2" w:rsidRDefault="00B97DE2" w:rsidP="00B97DE2">
      <w:r>
        <w:rPr>
          <w:noProof/>
          <w:lang w:eastAsia="zh-CN"/>
        </w:rPr>
        <w:lastRenderedPageBreak/>
        <w:drawing>
          <wp:inline distT="0" distB="0" distL="0" distR="0" wp14:anchorId="306F1F11" wp14:editId="3207A139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8_files/figure-docx/unnamed-chunk-1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aret</w:t>
      </w:r>
      <w:r>
        <w:t>包中的</w:t>
      </w:r>
      <w:r>
        <w:t>train</w:t>
      </w:r>
      <w:r>
        <w:t>函数中的</w:t>
      </w:r>
      <w:r>
        <w:t>method</w:t>
      </w:r>
      <w:r>
        <w:t>也有一些是使用</w:t>
      </w:r>
      <w:r>
        <w:t>bagging</w:t>
      </w:r>
      <w:r>
        <w:t>方法的，比如：</w:t>
      </w:r>
      <w:r>
        <w:t>bagEarth</w:t>
      </w:r>
      <w:r>
        <w:t>，</w:t>
      </w:r>
      <w:r>
        <w:t xml:space="preserve">treebag,bagFDA. </w:t>
      </w:r>
      <w:r>
        <w:t>或者可以直接使用</w:t>
      </w:r>
      <w:r>
        <w:t>caret</w:t>
      </w:r>
      <w:r>
        <w:t>中的</w:t>
      </w:r>
      <w:r>
        <w:t>bag</w:t>
      </w:r>
      <w:r>
        <w:t>函数</w:t>
      </w:r>
    </w:p>
    <w:p w:rsidR="00B97DE2" w:rsidRDefault="00B97DE2" w:rsidP="00B97DE2">
      <w:pPr>
        <w:pStyle w:val="2"/>
      </w:pPr>
      <w:bookmarkStart w:id="24" w:name="random-forest"/>
      <w:r>
        <w:t>3.random forest</w:t>
      </w:r>
    </w:p>
    <w:bookmarkEnd w:id="24"/>
    <w:p w:rsidR="00B97DE2" w:rsidRDefault="00B97DE2" w:rsidP="00B97DE2">
      <w:pPr>
        <w:pStyle w:val="Compact"/>
        <w:numPr>
          <w:ilvl w:val="0"/>
          <w:numId w:val="5"/>
        </w:numPr>
      </w:pPr>
      <w:r>
        <w:t xml:space="preserve">1.Bootstrap </w:t>
      </w:r>
      <w:r>
        <w:t>抽样</w:t>
      </w:r>
    </w:p>
    <w:p w:rsidR="00B97DE2" w:rsidRDefault="00B97DE2" w:rsidP="00B97DE2">
      <w:pPr>
        <w:pStyle w:val="Compact"/>
        <w:numPr>
          <w:ilvl w:val="0"/>
          <w:numId w:val="5"/>
        </w:numPr>
      </w:pPr>
      <w:r>
        <w:t>2.At each split, bootstrap variables</w:t>
      </w:r>
    </w:p>
    <w:p w:rsidR="00B97DE2" w:rsidRDefault="00B97DE2" w:rsidP="00B97DE2">
      <w:pPr>
        <w:pStyle w:val="Compact"/>
        <w:numPr>
          <w:ilvl w:val="0"/>
          <w:numId w:val="5"/>
        </w:numPr>
      </w:pPr>
      <w:r>
        <w:t>3.Grow multiple trees and vote</w:t>
      </w:r>
    </w:p>
    <w:p w:rsidR="00B97DE2" w:rsidRDefault="00B97DE2" w:rsidP="00B97DE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示例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iris$Species,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iris[intrain,]</w:t>
      </w:r>
      <w:r>
        <w:br/>
      </w:r>
      <w:r>
        <w:rPr>
          <w:rStyle w:val="NormalTok"/>
        </w:rPr>
        <w:t>testing&lt;-iris[-intrain,]</w:t>
      </w:r>
      <w:r>
        <w:br/>
      </w:r>
      <w:r>
        <w:br/>
      </w:r>
      <w:r>
        <w:rPr>
          <w:rStyle w:val="CommentTok"/>
        </w:rPr>
        <w:t>#method=rf</w:t>
      </w:r>
      <w:r>
        <w:br/>
      </w:r>
      <w:r>
        <w:rPr>
          <w:rStyle w:val="CommentTok"/>
        </w:rPr>
        <w:t>#prox=TRUE</w:t>
      </w:r>
      <w:r>
        <w:rPr>
          <w:rStyle w:val="CommentTok"/>
        </w:rPr>
        <w:t>是为了</w:t>
      </w:r>
      <w:r>
        <w:rPr>
          <w:rStyle w:val="CommentTok"/>
        </w:rPr>
        <w:t>??</w:t>
      </w:r>
      <w:r>
        <w:br/>
      </w:r>
      <w:r>
        <w:rPr>
          <w:rStyle w:val="NormalTok"/>
        </w:rPr>
        <w:t>modelfit&lt;-</w:t>
      </w:r>
      <w:r>
        <w:rPr>
          <w:rStyle w:val="KeywordTok"/>
        </w:rPr>
        <w:t>train</w:t>
      </w:r>
      <w:r>
        <w:rPr>
          <w:rStyle w:val="NormalTok"/>
        </w:rPr>
        <w:t>(Species~.,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prox=</w:t>
      </w:r>
      <w:r>
        <w:rPr>
          <w:rStyle w:val="NormalTok"/>
        </w:rPr>
        <w:t>T)</w:t>
      </w:r>
    </w:p>
    <w:p w:rsidR="00B97DE2" w:rsidRDefault="00B97DE2" w:rsidP="00B97DE2">
      <w:pPr>
        <w:pStyle w:val="SourceCode"/>
      </w:pPr>
      <w:r>
        <w:rPr>
          <w:rStyle w:val="VerbatimChar"/>
        </w:rPr>
        <w:t>## Loading required package: randomForest</w:t>
      </w:r>
      <w:r>
        <w:br/>
      </w:r>
      <w:r>
        <w:rPr>
          <w:rStyle w:val="VerbatimChar"/>
        </w:rPr>
        <w:t>## randomForest 4.6-10</w:t>
      </w:r>
      <w:r>
        <w:br/>
      </w:r>
      <w:r>
        <w:rPr>
          <w:rStyle w:val="VerbatimChar"/>
        </w:rPr>
        <w:t>## Type rfNews() to see new features/changes/bug fixes.</w:t>
      </w:r>
    </w:p>
    <w:p w:rsidR="00B97DE2" w:rsidRDefault="00B97DE2" w:rsidP="00B97DE2">
      <w:pPr>
        <w:pStyle w:val="SourceCode"/>
      </w:pPr>
      <w:r>
        <w:rPr>
          <w:rStyle w:val="NormalTok"/>
        </w:rPr>
        <w:t>modelfit</w:t>
      </w:r>
    </w:p>
    <w:p w:rsidR="00B97DE2" w:rsidRDefault="00B97DE2" w:rsidP="00B97DE2">
      <w:pPr>
        <w:pStyle w:val="SourceCode"/>
      </w:pPr>
      <w:r>
        <w:rPr>
          <w:rStyle w:val="VerbatimChar"/>
        </w:rPr>
        <w:lastRenderedPageBreak/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5 samples</w:t>
      </w:r>
      <w:r>
        <w:br/>
      </w:r>
      <w:r>
        <w:rPr>
          <w:rStyle w:val="VerbatimChar"/>
        </w:rPr>
        <w:t>##   4 predictors</w:t>
      </w:r>
      <w:r>
        <w:br/>
      </w:r>
      <w:r>
        <w:rPr>
          <w:rStyle w:val="VerbatimChar"/>
        </w:rPr>
        <w:t xml:space="preserve">##   3 classes: 'setosa', 'versicolor', 'virginica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105, 105, 105, 105, 105, 105, 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try  Accuracy  Kappa  Accuracy SD  Kappa SD</w:t>
      </w:r>
      <w:r>
        <w:br/>
      </w:r>
      <w:r>
        <w:rPr>
          <w:rStyle w:val="VerbatimChar"/>
        </w:rPr>
        <w:t xml:space="preserve">##   2     0.9       0.9    0.03         0.05    </w:t>
      </w:r>
      <w:r>
        <w:br/>
      </w:r>
      <w:r>
        <w:rPr>
          <w:rStyle w:val="VerbatimChar"/>
        </w:rPr>
        <w:t xml:space="preserve">##   3     0.9       0.9    0.03         0.05    </w:t>
      </w:r>
      <w:r>
        <w:br/>
      </w:r>
      <w:r>
        <w:rPr>
          <w:rStyle w:val="VerbatimChar"/>
        </w:rPr>
        <w:t xml:space="preserve">##   4     0.9       0.9    0.03         0.0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 the largest value.</w:t>
      </w:r>
      <w:r>
        <w:br/>
      </w:r>
      <w:r>
        <w:rPr>
          <w:rStyle w:val="VerbatimChar"/>
        </w:rPr>
        <w:t>## The final value used for the model was mtry = 4.</w:t>
      </w:r>
    </w:p>
    <w:p w:rsidR="00B97DE2" w:rsidRDefault="00B97DE2" w:rsidP="00B97DE2">
      <w:pPr>
        <w:pStyle w:val="SourceCode"/>
      </w:pPr>
      <w:r>
        <w:rPr>
          <w:rStyle w:val="CommentTok"/>
        </w:rPr>
        <w:t>#get a single tree</w:t>
      </w:r>
      <w:r>
        <w:br/>
      </w:r>
      <w:r>
        <w:rPr>
          <w:rStyle w:val="KeywordTok"/>
        </w:rPr>
        <w:t>getTree</w:t>
      </w:r>
      <w:r>
        <w:rPr>
          <w:rStyle w:val="NormalTok"/>
        </w:rPr>
        <w:t>(modelfit$finalModel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97DE2" w:rsidRDefault="00B97DE2" w:rsidP="00B97DE2">
      <w:pPr>
        <w:pStyle w:val="SourceCode"/>
      </w:pPr>
      <w:r>
        <w:rPr>
          <w:rStyle w:val="VerbatimChar"/>
        </w:rPr>
        <w:t>##    left daughter right daughter split var split point status prediction</w:t>
      </w:r>
      <w:r>
        <w:br/>
      </w:r>
      <w:r>
        <w:rPr>
          <w:rStyle w:val="VerbatimChar"/>
        </w:rPr>
        <w:t>## 1              2              3         4        0.80      1          0</w:t>
      </w:r>
      <w:r>
        <w:br/>
      </w:r>
      <w:r>
        <w:rPr>
          <w:rStyle w:val="VerbatimChar"/>
        </w:rPr>
        <w:t>## 2              0              0         0        0.00     -1          1</w:t>
      </w:r>
      <w:r>
        <w:br/>
      </w:r>
      <w:r>
        <w:rPr>
          <w:rStyle w:val="VerbatimChar"/>
        </w:rPr>
        <w:t>## 3              4              5         4        1.75      1          0</w:t>
      </w:r>
      <w:r>
        <w:br/>
      </w:r>
      <w:r>
        <w:rPr>
          <w:rStyle w:val="VerbatimChar"/>
        </w:rPr>
        <w:t>## 4              6              7         3        5.35      1          0</w:t>
      </w:r>
      <w:r>
        <w:br/>
      </w:r>
      <w:r>
        <w:rPr>
          <w:rStyle w:val="VerbatimChar"/>
        </w:rPr>
        <w:t>## 5              8              9         3        4.85      1          0</w:t>
      </w:r>
      <w:r>
        <w:br/>
      </w:r>
      <w:r>
        <w:rPr>
          <w:rStyle w:val="VerbatimChar"/>
        </w:rPr>
        <w:t>## 6             10             11         2        2.25      1          0</w:t>
      </w:r>
      <w:r>
        <w:br/>
      </w:r>
      <w:r>
        <w:rPr>
          <w:rStyle w:val="VerbatimChar"/>
        </w:rPr>
        <w:t>## 7              0              0         0        0.00     -1          3</w:t>
      </w:r>
      <w:r>
        <w:br/>
      </w:r>
      <w:r>
        <w:rPr>
          <w:rStyle w:val="VerbatimChar"/>
        </w:rPr>
        <w:t>## 8             12             13         2        3.00      1          0</w:t>
      </w:r>
      <w:r>
        <w:br/>
      </w:r>
      <w:r>
        <w:rPr>
          <w:rStyle w:val="VerbatimChar"/>
        </w:rPr>
        <w:t>## 9              0              0         0        0.00     -1          3</w:t>
      </w:r>
      <w:r>
        <w:br/>
      </w:r>
      <w:r>
        <w:rPr>
          <w:rStyle w:val="VerbatimChar"/>
        </w:rPr>
        <w:lastRenderedPageBreak/>
        <w:t>## 10            14             15         3        4.50      1          0</w:t>
      </w:r>
      <w:r>
        <w:br/>
      </w:r>
      <w:r>
        <w:rPr>
          <w:rStyle w:val="VerbatimChar"/>
        </w:rPr>
        <w:t>## 11             0              0         0        0.00     -1          2</w:t>
      </w:r>
      <w:r>
        <w:br/>
      </w:r>
      <w:r>
        <w:rPr>
          <w:rStyle w:val="VerbatimChar"/>
        </w:rPr>
        <w:t>## 12             0              0         0        0.00     -1          3</w:t>
      </w:r>
      <w:r>
        <w:br/>
      </w:r>
      <w:r>
        <w:rPr>
          <w:rStyle w:val="VerbatimChar"/>
        </w:rPr>
        <w:t>## 13             0              0         0        0.00     -1          2</w:t>
      </w:r>
      <w:r>
        <w:br/>
      </w:r>
      <w:r>
        <w:rPr>
          <w:rStyle w:val="VerbatimChar"/>
        </w:rPr>
        <w:t>## 14             0              0         0        0.00     -1          2</w:t>
      </w:r>
      <w:r>
        <w:br/>
      </w:r>
      <w:r>
        <w:rPr>
          <w:rStyle w:val="VerbatimChar"/>
        </w:rPr>
        <w:t>## 15             0              0         0        0.00     -1          3</w:t>
      </w:r>
    </w:p>
    <w:p w:rsidR="00B97DE2" w:rsidRDefault="00B97DE2" w:rsidP="00B97DE2">
      <w:pPr>
        <w:pStyle w:val="SourceCode"/>
      </w:pPr>
      <w:r>
        <w:rPr>
          <w:rStyle w:val="CommentTok"/>
        </w:rPr>
        <w:t># class centers</w:t>
      </w:r>
      <w:r>
        <w:br/>
      </w:r>
      <w:r>
        <w:rPr>
          <w:rStyle w:val="NormalTok"/>
        </w:rPr>
        <w:t>irisP &lt;-</w:t>
      </w:r>
      <w:r>
        <w:rPr>
          <w:rStyle w:val="StringTok"/>
        </w:rPr>
        <w:t xml:space="preserve"> </w:t>
      </w:r>
      <w:r>
        <w:rPr>
          <w:rStyle w:val="KeywordTok"/>
        </w:rPr>
        <w:t>classCenter</w:t>
      </w:r>
      <w:r>
        <w:rPr>
          <w:rStyle w:val="NormalTok"/>
        </w:rPr>
        <w:t>(train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training$Species, </w:t>
      </w:r>
      <w:r>
        <w:br/>
      </w:r>
      <w:r>
        <w:rPr>
          <w:rStyle w:val="NormalTok"/>
        </w:rPr>
        <w:t xml:space="preserve">                     modelfit$finalModel$prox)</w:t>
      </w:r>
      <w:r>
        <w:br/>
      </w:r>
      <w:r>
        <w:rPr>
          <w:rStyle w:val="NormalTok"/>
        </w:rPr>
        <w:t>irisP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irisP)</w:t>
      </w:r>
      <w:r>
        <w:br/>
      </w:r>
      <w:r>
        <w:rPr>
          <w:rStyle w:val="NormalTok"/>
        </w:rPr>
        <w:t>irisP$Species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irisP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 xml:space="preserve">(Petal.Width, Petal.Length, </w:t>
      </w:r>
      <w:r>
        <w:rPr>
          <w:rStyle w:val="DataTypeTok"/>
        </w:rPr>
        <w:t>col=</w:t>
      </w:r>
      <w:r>
        <w:rPr>
          <w:rStyle w:val="NormalTok"/>
        </w:rPr>
        <w:t>Species,</w:t>
      </w:r>
      <w:r>
        <w:rPr>
          <w:rStyle w:val="DataTypeTok"/>
        </w:rPr>
        <w:t>data=</w:t>
      </w:r>
      <w:r>
        <w:rPr>
          <w:rStyle w:val="NormalTok"/>
        </w:rPr>
        <w:t>training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etal.Width,</w:t>
      </w:r>
      <w:r>
        <w:rPr>
          <w:rStyle w:val="DataTypeTok"/>
        </w:rPr>
        <w:t>y=</w:t>
      </w:r>
      <w:r>
        <w:rPr>
          <w:rStyle w:val="NormalTok"/>
        </w:rPr>
        <w:t>Petal.Length,</w:t>
      </w:r>
      <w:r>
        <w:rPr>
          <w:rStyle w:val="DataTypeTok"/>
        </w:rPr>
        <w:t>col=</w:t>
      </w:r>
      <w:r>
        <w:rPr>
          <w:rStyle w:val="NormalTok"/>
        </w:rPr>
        <w:t>Species)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irisP)</w:t>
      </w:r>
    </w:p>
    <w:p w:rsidR="00B97DE2" w:rsidRDefault="00B97DE2" w:rsidP="00B97DE2">
      <w:r>
        <w:rPr>
          <w:noProof/>
          <w:lang w:eastAsia="zh-CN"/>
        </w:rPr>
        <w:drawing>
          <wp:inline distT="0" distB="0" distL="0" distR="0" wp14:anchorId="69C0DD93" wp14:editId="27013063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8_files/figure-docx/unnamed-chunk-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7DE2" w:rsidRDefault="00B97DE2" w:rsidP="00B97DE2">
      <w:r>
        <w:t>也可以直接使用</w:t>
      </w:r>
      <w:r>
        <w:t>randomForest</w:t>
      </w:r>
      <w:r>
        <w:t>包中的</w:t>
      </w:r>
      <w:r>
        <w:t>randomForest</w:t>
      </w:r>
      <w:r>
        <w:t>函数</w:t>
      </w:r>
    </w:p>
    <w:p w:rsidR="00B97DE2" w:rsidRDefault="00B97DE2" w:rsidP="00B97DE2">
      <w:pPr>
        <w:pStyle w:val="2"/>
      </w:pPr>
      <w:bookmarkStart w:id="25" w:name="boosting"/>
      <w:r>
        <w:lastRenderedPageBreak/>
        <w:t>4.boosting</w:t>
      </w:r>
    </w:p>
    <w:bookmarkEnd w:id="25"/>
    <w:p w:rsidR="00B97DE2" w:rsidRDefault="00B97DE2" w:rsidP="00B97DE2">
      <w:r>
        <w:t>基本想法：</w:t>
      </w:r>
    </w:p>
    <w:p w:rsidR="00B97DE2" w:rsidRDefault="00B97DE2" w:rsidP="00B97DE2">
      <w:pPr>
        <w:pStyle w:val="Compact"/>
        <w:numPr>
          <w:ilvl w:val="0"/>
          <w:numId w:val="6"/>
        </w:numPr>
      </w:pPr>
      <w:r>
        <w:t>Take lots of (possibly) weak predictors</w:t>
      </w:r>
    </w:p>
    <w:p w:rsidR="00B97DE2" w:rsidRDefault="00B97DE2" w:rsidP="00B97DE2">
      <w:pPr>
        <w:pStyle w:val="Compact"/>
        <w:numPr>
          <w:ilvl w:val="0"/>
          <w:numId w:val="6"/>
        </w:numPr>
      </w:pPr>
      <w:r>
        <w:t>Weight them and add them up</w:t>
      </w:r>
    </w:p>
    <w:p w:rsidR="00B97DE2" w:rsidRDefault="00B97DE2" w:rsidP="00B97DE2">
      <w:pPr>
        <w:pStyle w:val="Compact"/>
        <w:numPr>
          <w:ilvl w:val="0"/>
          <w:numId w:val="6"/>
        </w:numPr>
      </w:pPr>
      <w:r>
        <w:t xml:space="preserve">Get a stronger predictor </w:t>
      </w:r>
      <w:r>
        <w:t>逐步更新分类器</w:t>
      </w:r>
    </w:p>
    <w:p w:rsidR="00B97DE2" w:rsidRDefault="00B97DE2" w:rsidP="00B97D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Wag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Wage,</w:t>
      </w:r>
      <w:r>
        <w:rPr>
          <w:rStyle w:val="DataTypeTok"/>
        </w:rPr>
        <w:t>select=</w:t>
      </w:r>
      <w:r>
        <w:rPr>
          <w:rStyle w:val="NormalTok"/>
        </w:rPr>
        <w:t>-</w:t>
      </w:r>
      <w:r>
        <w:rPr>
          <w:rStyle w:val="KeywordTok"/>
        </w:rPr>
        <w:t>c</w:t>
      </w:r>
      <w:r>
        <w:rPr>
          <w:rStyle w:val="NormalTok"/>
        </w:rPr>
        <w:t>(logwage))</w:t>
      </w:r>
      <w:r>
        <w:br/>
      </w: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Wage$wag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Wage[inTrain,]; testing &lt;-</w:t>
      </w:r>
      <w:r>
        <w:rPr>
          <w:rStyle w:val="StringTok"/>
        </w:rPr>
        <w:t xml:space="preserve"> </w:t>
      </w:r>
      <w:r>
        <w:rPr>
          <w:rStyle w:val="NormalTok"/>
        </w:rPr>
        <w:t>Wage[-inTrain,]</w:t>
      </w:r>
      <w:r>
        <w:br/>
      </w:r>
      <w:r>
        <w:rPr>
          <w:rStyle w:val="CommentTok"/>
        </w:rPr>
        <w:t>#model</w:t>
      </w:r>
      <w:r>
        <w:br/>
      </w:r>
      <w:r>
        <w:br/>
      </w:r>
      <w:r>
        <w:rPr>
          <w:rStyle w:val="NormalTok"/>
        </w:rPr>
        <w:t>mod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w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=</w:t>
      </w:r>
      <w:r>
        <w:rPr>
          <w:rStyle w:val="StringTok"/>
        </w:rPr>
        <w:t>"gbm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verbos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97DE2" w:rsidRDefault="00B97DE2" w:rsidP="00B97DE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Fit)</w:t>
      </w:r>
    </w:p>
    <w:p w:rsidR="00B97DE2" w:rsidRDefault="00B97DE2" w:rsidP="00B97DE2"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102 samples</w:t>
      </w:r>
      <w:r>
        <w:br/>
      </w:r>
      <w:r>
        <w:rPr>
          <w:rStyle w:val="VerbatimChar"/>
        </w:rPr>
        <w:t>##   10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2102, 2102, 2102, 2102, 2102, 2102, 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teraction.depth  n.trees  RMSE  Rsquared  RMSE SD  Rsquared SD</w:t>
      </w:r>
      <w:r>
        <w:br/>
      </w:r>
      <w:r>
        <w:rPr>
          <w:rStyle w:val="VerbatimChar"/>
        </w:rPr>
        <w:t xml:space="preserve">##   1                  50       30    0.3       2        0.03       </w:t>
      </w:r>
      <w:r>
        <w:br/>
      </w:r>
      <w:r>
        <w:rPr>
          <w:rStyle w:val="VerbatimChar"/>
        </w:rPr>
        <w:t xml:space="preserve">##   1                  100      30    0.3       2        0.03       </w:t>
      </w:r>
      <w:r>
        <w:br/>
      </w:r>
      <w:r>
        <w:rPr>
          <w:rStyle w:val="VerbatimChar"/>
        </w:rPr>
        <w:t xml:space="preserve">##   1                  200      30    0.3       2        0.03       </w:t>
      </w:r>
      <w:r>
        <w:br/>
      </w:r>
      <w:r>
        <w:rPr>
          <w:rStyle w:val="VerbatimChar"/>
        </w:rPr>
        <w:t xml:space="preserve">##   2                  50       30    0.3       2        0.03       </w:t>
      </w:r>
      <w:r>
        <w:br/>
      </w:r>
      <w:r>
        <w:rPr>
          <w:rStyle w:val="VerbatimChar"/>
        </w:rPr>
        <w:t xml:space="preserve">##   2                  100      30    0.3       2        0.03       </w:t>
      </w:r>
      <w:r>
        <w:br/>
      </w:r>
      <w:r>
        <w:rPr>
          <w:rStyle w:val="VerbatimChar"/>
        </w:rPr>
        <w:lastRenderedPageBreak/>
        <w:t xml:space="preserve">##   2                  200      30    0.3       2        0.03       </w:t>
      </w:r>
      <w:r>
        <w:br/>
      </w:r>
      <w:r>
        <w:rPr>
          <w:rStyle w:val="VerbatimChar"/>
        </w:rPr>
        <w:t xml:space="preserve">##   3                  50       30    0.3       2        0.03       </w:t>
      </w:r>
      <w:r>
        <w:br/>
      </w:r>
      <w:r>
        <w:rPr>
          <w:rStyle w:val="VerbatimChar"/>
        </w:rPr>
        <w:t xml:space="preserve">##   3                  100      30    0.3       2        0.03       </w:t>
      </w:r>
      <w:r>
        <w:br/>
      </w:r>
      <w:r>
        <w:rPr>
          <w:rStyle w:val="VerbatimChar"/>
        </w:rPr>
        <w:t xml:space="preserve">##   3                  200      30    0.3       2        0.03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hrinkage' was held constant at a value of 0.1</w:t>
      </w:r>
      <w:r>
        <w:br/>
      </w:r>
      <w:r>
        <w:rPr>
          <w:rStyle w:val="VerbatimChar"/>
        </w:rPr>
        <w:t>## RMSE was used to select the optimal model using  the smallest value.</w:t>
      </w:r>
      <w:r>
        <w:br/>
      </w:r>
      <w:r>
        <w:rPr>
          <w:rStyle w:val="VerbatimChar"/>
        </w:rPr>
        <w:t>## The final values used for the model were n.trees = 100,</w:t>
      </w:r>
      <w:r>
        <w:br/>
      </w:r>
      <w:r>
        <w:rPr>
          <w:rStyle w:val="VerbatimChar"/>
        </w:rPr>
        <w:t>##  interaction.depth = 2 and shrinkage = 0.1.</w:t>
      </w:r>
    </w:p>
    <w:p w:rsidR="00B97DE2" w:rsidRDefault="00B97DE2" w:rsidP="00B97DE2">
      <w:pPr>
        <w:pStyle w:val="2"/>
      </w:pPr>
      <w:bookmarkStart w:id="26" w:name="model-based-prediction"/>
      <w:r>
        <w:t>5.model based prediction</w:t>
      </w:r>
    </w:p>
    <w:bookmarkEnd w:id="26"/>
    <w:p w:rsidR="00B97DE2" w:rsidRDefault="00B97DE2" w:rsidP="00B97DE2">
      <w:r>
        <w:t>假设数据服从某种概率分布，使用贝叶斯定理去识别最优分类器</w:t>
      </w:r>
    </w:p>
    <w:p w:rsidR="00B97DE2" w:rsidRDefault="00B97DE2" w:rsidP="00B97DE2">
      <w:r>
        <w:t>例如：判别分析</w:t>
      </w:r>
      <w:r>
        <w:t xml:space="preserve"> naive bayes</w:t>
      </w:r>
      <w:r>
        <w:t>：假设独立</w:t>
      </w:r>
    </w:p>
    <w:p w:rsidR="00B97DE2" w:rsidRDefault="00B97DE2" w:rsidP="00B97DE2">
      <w:r>
        <w:t>示例</w:t>
      </w:r>
    </w:p>
    <w:p w:rsidR="00B97DE2" w:rsidRDefault="00B97DE2" w:rsidP="00B97DE2">
      <w:pPr>
        <w:pStyle w:val="SourceCode"/>
      </w:pPr>
      <w:r>
        <w:rPr>
          <w:rStyle w:val="VerbatimChar"/>
        </w:rPr>
        <w:t>train(Species~.,data=training,method="lda")  #</w:t>
      </w:r>
      <w:r>
        <w:rPr>
          <w:rStyle w:val="VerbatimChar"/>
        </w:rPr>
        <w:t>线性判别分析</w:t>
      </w:r>
      <w:r>
        <w:br/>
      </w:r>
      <w:r>
        <w:rPr>
          <w:rStyle w:val="VerbatimChar"/>
        </w:rPr>
        <w:t>method="nb"     #naive bayes</w:t>
      </w:r>
    </w:p>
    <w:p w:rsidR="00B97DE2" w:rsidRPr="00B97DE2" w:rsidRDefault="00B97DE2" w:rsidP="00B97DE2">
      <w:pPr>
        <w:rPr>
          <w:lang w:eastAsia="zh-CN"/>
        </w:rPr>
      </w:pPr>
    </w:p>
    <w:p w:rsidR="007F4294" w:rsidRDefault="007F4294" w:rsidP="007F4294">
      <w:pPr>
        <w:pStyle w:val="1"/>
      </w:pPr>
      <w:r>
        <w:t xml:space="preserve">week4 </w:t>
      </w:r>
      <w:r>
        <w:rPr>
          <w:rFonts w:hint="eastAsia"/>
        </w:rPr>
        <w:t>学习笔记</w:t>
      </w:r>
    </w:p>
    <w:p w:rsidR="007F4294" w:rsidRDefault="007F4294" w:rsidP="007F4294">
      <w:pPr>
        <w:pStyle w:val="2"/>
      </w:pPr>
      <w:bookmarkStart w:id="27" w:name="week4-"/>
      <w:bookmarkEnd w:id="27"/>
      <w:r>
        <w:t>1.regularized regression</w:t>
      </w:r>
    </w:p>
    <w:p w:rsidR="007F4294" w:rsidRDefault="007F4294" w:rsidP="007F4294">
      <w:bookmarkStart w:id="28" w:name="regularized-regression"/>
      <w:bookmarkEnd w:id="28"/>
      <w:r>
        <w:rPr>
          <w:rFonts w:hint="eastAsia"/>
        </w:rPr>
        <w:t>岭回归、</w:t>
      </w:r>
      <w:r>
        <w:t>lasso caret</w:t>
      </w:r>
      <w:r>
        <w:rPr>
          <w:rFonts w:hint="eastAsia"/>
        </w:rPr>
        <w:t>包中</w:t>
      </w:r>
      <w:r>
        <w:t>method=</w:t>
      </w:r>
    </w:p>
    <w:p w:rsidR="007F4294" w:rsidRDefault="007F4294" w:rsidP="007F4294">
      <w:pPr>
        <w:pStyle w:val="2"/>
      </w:pPr>
      <w:r>
        <w:t>2.combining predictors</w:t>
      </w:r>
    </w:p>
    <w:p w:rsidR="007F4294" w:rsidRDefault="007F4294" w:rsidP="007F4294">
      <w:bookmarkStart w:id="29" w:name="combining-predictors"/>
      <w:bookmarkEnd w:id="29"/>
      <w:r>
        <w:t>combine predictors</w:t>
      </w:r>
      <w:r>
        <w:rPr>
          <w:rFonts w:hint="eastAsia"/>
        </w:rPr>
        <w:t>的方法：</w:t>
      </w:r>
    </w:p>
    <w:p w:rsidR="007F4294" w:rsidRDefault="007F4294" w:rsidP="007F4294">
      <w:pPr>
        <w:pStyle w:val="Compact"/>
        <w:numPr>
          <w:ilvl w:val="0"/>
          <w:numId w:val="9"/>
        </w:numPr>
      </w:pPr>
      <w:r>
        <w:t>1.bagging,boosting,rf</w:t>
      </w:r>
    </w:p>
    <w:p w:rsidR="007F4294" w:rsidRDefault="007F4294" w:rsidP="007F4294">
      <w:pPr>
        <w:pStyle w:val="Compact"/>
        <w:numPr>
          <w:ilvl w:val="0"/>
          <w:numId w:val="9"/>
        </w:numPr>
      </w:pPr>
      <w:r>
        <w:t>2.combine different classifiers</w:t>
      </w:r>
    </w:p>
    <w:p w:rsidR="007F4294" w:rsidRDefault="007F4294" w:rsidP="007F4294">
      <w:pPr>
        <w:pStyle w:val="Compact"/>
        <w:numPr>
          <w:ilvl w:val="1"/>
          <w:numId w:val="9"/>
        </w:numPr>
      </w:pPr>
      <w:r>
        <w:t>model stacking</w:t>
      </w:r>
    </w:p>
    <w:p w:rsidR="007F4294" w:rsidRDefault="007F4294" w:rsidP="007F4294">
      <w:pPr>
        <w:pStyle w:val="Compact"/>
        <w:numPr>
          <w:ilvl w:val="1"/>
          <w:numId w:val="9"/>
        </w:numPr>
      </w:pPr>
      <w:r>
        <w:t>model ensembling</w:t>
      </w:r>
    </w:p>
    <w:p w:rsidR="007F4294" w:rsidRDefault="007F4294" w:rsidP="007F4294">
      <w:pPr>
        <w:pStyle w:val="2"/>
      </w:pPr>
      <w:bookmarkStart w:id="30" w:name="forecasting"/>
      <w:r>
        <w:lastRenderedPageBreak/>
        <w:t>3.forecasting</w:t>
      </w:r>
    </w:p>
    <w:bookmarkEnd w:id="30"/>
    <w:p w:rsidR="007F4294" w:rsidRDefault="007F4294" w:rsidP="007F4294">
      <w:r>
        <w:rPr>
          <w:rFonts w:hint="eastAsia"/>
        </w:rPr>
        <w:t>时间序列</w:t>
      </w:r>
      <w:r>
        <w:t xml:space="preserve"> quantmod install.packages("quantmod")</w:t>
      </w:r>
    </w:p>
    <w:p w:rsidR="007F4294" w:rsidRDefault="007F4294" w:rsidP="007F4294">
      <w:pPr>
        <w:pStyle w:val="2"/>
      </w:pPr>
      <w:bookmarkStart w:id="31" w:name="无监督的预测"/>
      <w:r>
        <w:t>4.</w:t>
      </w:r>
      <w:r>
        <w:rPr>
          <w:rFonts w:hint="eastAsia"/>
        </w:rPr>
        <w:t>无监督的预测</w:t>
      </w:r>
    </w:p>
    <w:bookmarkEnd w:id="31"/>
    <w:p w:rsidR="007F4294" w:rsidRDefault="007F4294" w:rsidP="007F4294">
      <w:pPr>
        <w:rPr>
          <w:lang w:eastAsia="zh-CN"/>
        </w:rPr>
      </w:pPr>
      <w:r>
        <w:rPr>
          <w:rFonts w:hint="eastAsia"/>
          <w:lang w:eastAsia="zh-CN"/>
        </w:rPr>
        <w:t>先聚类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得到类别</w:t>
      </w:r>
      <w:r>
        <w:rPr>
          <w:lang w:eastAsia="zh-CN"/>
        </w:rPr>
        <w:t>label</w:t>
      </w:r>
    </w:p>
    <w:p w:rsidR="007F4294" w:rsidRDefault="007F4294" w:rsidP="007F4294">
      <w:r>
        <w:t>clue</w:t>
      </w:r>
      <w:r>
        <w:rPr>
          <w:rFonts w:hint="eastAsia"/>
        </w:rPr>
        <w:t>包中的</w:t>
      </w:r>
      <w:r>
        <w:t>cl_predict</w:t>
      </w:r>
      <w:r>
        <w:rPr>
          <w:rFonts w:hint="eastAsia"/>
        </w:rPr>
        <w:t>函数</w:t>
      </w:r>
    </w:p>
    <w:p w:rsidR="00B97DE2" w:rsidRDefault="00B97DE2">
      <w:pPr>
        <w:rPr>
          <w:lang w:eastAsia="zh-CN"/>
        </w:rPr>
      </w:pPr>
      <w:bookmarkStart w:id="32" w:name="_GoBack"/>
      <w:bookmarkEnd w:id="32"/>
    </w:p>
    <w:sectPr w:rsidR="00B97D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23D5" w:rsidRDefault="00D123D5" w:rsidP="00B97DE2">
      <w:pPr>
        <w:spacing w:before="0" w:after="0"/>
      </w:pPr>
      <w:r>
        <w:separator/>
      </w:r>
    </w:p>
  </w:endnote>
  <w:endnote w:type="continuationSeparator" w:id="0">
    <w:p w:rsidR="00D123D5" w:rsidRDefault="00D123D5" w:rsidP="00B97DE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23D5" w:rsidRDefault="00D123D5" w:rsidP="00B97DE2">
      <w:pPr>
        <w:spacing w:before="0" w:after="0"/>
      </w:pPr>
      <w:r>
        <w:separator/>
      </w:r>
    </w:p>
  </w:footnote>
  <w:footnote w:type="continuationSeparator" w:id="0">
    <w:p w:rsidR="00D123D5" w:rsidRDefault="00D123D5" w:rsidP="00B97DE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89F3C50"/>
    <w:multiLevelType w:val="multilevel"/>
    <w:tmpl w:val="90FECB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A584C5"/>
    <w:multiLevelType w:val="multilevel"/>
    <w:tmpl w:val="BEFA0B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1AA7AA89"/>
    <w:multiLevelType w:val="multilevel"/>
    <w:tmpl w:val="022A74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B291BD1"/>
    <w:multiLevelType w:val="multilevel"/>
    <w:tmpl w:val="DD523F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9B341C7"/>
    <w:multiLevelType w:val="multilevel"/>
    <w:tmpl w:val="81507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9BFC223"/>
    <w:multiLevelType w:val="multilevel"/>
    <w:tmpl w:val="454610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9744CBB"/>
    <w:multiLevelType w:val="hybridMultilevel"/>
    <w:tmpl w:val="FBDA73CA"/>
    <w:lvl w:ilvl="0" w:tplc="5D9CAA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2"/>
  </w:num>
  <w:num w:numId="4">
    <w:abstractNumId w:val="2"/>
  </w:num>
  <w:num w:numId="5">
    <w:abstractNumId w:val="5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</w:num>
  <w:num w:numId="8">
    <w:abstractNumId w:val="4"/>
  </w:num>
  <w:num w:numId="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F4294"/>
    <w:rsid w:val="00881095"/>
    <w:rsid w:val="008D6863"/>
    <w:rsid w:val="00B86B75"/>
    <w:rsid w:val="00B97DE2"/>
    <w:rsid w:val="00BC48D5"/>
    <w:rsid w:val="00C3339D"/>
    <w:rsid w:val="00C33CFA"/>
    <w:rsid w:val="00C36279"/>
    <w:rsid w:val="00CF5630"/>
    <w:rsid w:val="00D123D5"/>
    <w:rsid w:val="00E315A3"/>
    <w:rsid w:val="00FD2D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049CF3A-04FA-41AA-B055-42CF15A30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7">
    <w:name w:val="header"/>
    <w:basedOn w:val="a"/>
    <w:link w:val="Char"/>
    <w:unhideWhenUsed/>
    <w:rsid w:val="00B97D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7"/>
    <w:rsid w:val="00B97DE2"/>
    <w:rPr>
      <w:sz w:val="18"/>
      <w:szCs w:val="18"/>
    </w:rPr>
  </w:style>
  <w:style w:type="paragraph" w:styleId="a8">
    <w:name w:val="footer"/>
    <w:basedOn w:val="a"/>
    <w:link w:val="Char0"/>
    <w:unhideWhenUsed/>
    <w:rsid w:val="00B97D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8"/>
    <w:rsid w:val="00B97DE2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881095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a">
    <w:name w:val="Hyperlink"/>
    <w:basedOn w:val="a0"/>
    <w:uiPriority w:val="99"/>
    <w:unhideWhenUsed/>
    <w:rsid w:val="00881095"/>
    <w:rPr>
      <w:color w:val="0000FF"/>
      <w:u w:val="single"/>
    </w:rPr>
  </w:style>
  <w:style w:type="character" w:customStyle="1" w:styleId="mi">
    <w:name w:val="mi"/>
    <w:basedOn w:val="a0"/>
    <w:rsid w:val="00881095"/>
  </w:style>
  <w:style w:type="character" w:customStyle="1" w:styleId="mo">
    <w:name w:val="mo"/>
    <w:basedOn w:val="a0"/>
    <w:rsid w:val="00881095"/>
  </w:style>
  <w:style w:type="character" w:customStyle="1" w:styleId="mn">
    <w:name w:val="mn"/>
    <w:basedOn w:val="a0"/>
    <w:rsid w:val="00881095"/>
  </w:style>
  <w:style w:type="character" w:customStyle="1" w:styleId="1Char">
    <w:name w:val="标题 1 Char"/>
    <w:basedOn w:val="a0"/>
    <w:link w:val="1"/>
    <w:uiPriority w:val="9"/>
    <w:rsid w:val="007F429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2Char">
    <w:name w:val="标题 2 Char"/>
    <w:basedOn w:val="a0"/>
    <w:link w:val="2"/>
    <w:uiPriority w:val="9"/>
    <w:rsid w:val="007F429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quora.com/Machine-Learning/What-are-some-good-resources-for-learning-about-machine-learning-Why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://www.edii.uclm.es/~useR-2013/Tutorials/kuhn/user_caret_2up.pdf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https://www.coursera.org/course/ml" TargetMode="External"/><Relationship Id="rId12" Type="http://schemas.openxmlformats.org/officeDocument/2006/relationships/hyperlink" Target="http://www.kaggle.com/" TargetMode="Externa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en.wikipedia.org/wiki/Cohen%27s_kappa" TargetMode="External"/><Relationship Id="rId20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tat.cmu.edu/~cshalizi/350/" TargetMode="External"/><Relationship Id="rId24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hyperlink" Target="http://en.wikipedia.org/wiki/Sensitivity_and_specificity" TargetMode="External"/><Relationship Id="rId23" Type="http://schemas.openxmlformats.org/officeDocument/2006/relationships/image" Target="media/image7.png"/><Relationship Id="rId10" Type="http://schemas.openxmlformats.org/officeDocument/2006/relationships/hyperlink" Target="http://ocw.mit.edu/courses/electrical-engineering-and-computer-science/6-867-machine-learning-fall-2006/lecture-notes/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sciencemag.org/site/feature/data/compsci/machine_learning.xhtml" TargetMode="External"/><Relationship Id="rId14" Type="http://schemas.openxmlformats.org/officeDocument/2006/relationships/hyperlink" Target="http://en.wikipedia.org/wiki/Sensitivity_and_specificity" TargetMode="Externa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7</Pages>
  <Words>1836</Words>
  <Characters>10469</Characters>
  <Application>Microsoft Office Word</Application>
  <DocSecurity>0</DocSecurity>
  <Lines>87</Lines>
  <Paragraphs>24</Paragraphs>
  <ScaleCrop>false</ScaleCrop>
  <Company>Microsoft</Company>
  <LinksUpToDate>false</LinksUpToDate>
  <CharactersWithSpaces>12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 z</cp:lastModifiedBy>
  <cp:revision>5</cp:revision>
  <dcterms:created xsi:type="dcterms:W3CDTF">2014-09-02T07:58:00Z</dcterms:created>
  <dcterms:modified xsi:type="dcterms:W3CDTF">2014-09-03T13:19:00Z</dcterms:modified>
</cp:coreProperties>
</file>